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97832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spacing w:before="9" w:after="1"/>
        <w:rPr>
          <w:b/>
          <w:color w:val="000000"/>
        </w:rPr>
      </w:pPr>
      <w:bookmarkStart w:id="0" w:name="_Hlk35255355"/>
    </w:p>
    <w:tbl>
      <w:tblPr>
        <w:tblStyle w:val="TableGridLight"/>
        <w:tblW w:w="9818" w:type="dxa"/>
        <w:tblLayout w:type="fixed"/>
        <w:tblLook w:val="0000" w:firstRow="0" w:lastRow="0" w:firstColumn="0" w:lastColumn="0" w:noHBand="0" w:noVBand="0"/>
      </w:tblPr>
      <w:tblGrid>
        <w:gridCol w:w="2263"/>
        <w:gridCol w:w="7555"/>
      </w:tblGrid>
      <w:tr w:rsidR="00556210" w:rsidRPr="002B16C4" w14:paraId="63B32B23" w14:textId="77777777" w:rsidTr="00ED1E8A">
        <w:trPr>
          <w:trHeight w:val="985"/>
        </w:trPr>
        <w:tc>
          <w:tcPr>
            <w:tcW w:w="9818" w:type="dxa"/>
            <w:gridSpan w:val="2"/>
            <w:shd w:val="clear" w:color="auto" w:fill="BFBFBF" w:themeFill="background1" w:themeFillShade="BF"/>
            <w:vAlign w:val="center"/>
          </w:tcPr>
          <w:p w14:paraId="0184EE35" w14:textId="418FDDFD" w:rsidR="00556210" w:rsidRPr="002B16C4" w:rsidRDefault="00D943F0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5"/>
              <w:ind w:left="107"/>
              <w:jc w:val="center"/>
              <w:rPr>
                <w:b/>
              </w:rPr>
            </w:pPr>
            <w:r w:rsidRPr="00133E7F">
              <w:rPr>
                <w:b/>
                <w:sz w:val="36"/>
                <w:szCs w:val="36"/>
              </w:rPr>
              <w:t>Display Screen Equipment/Workstation Risk Assessment</w:t>
            </w:r>
          </w:p>
        </w:tc>
      </w:tr>
      <w:tr w:rsidR="00493DB5" w:rsidRPr="002B16C4" w14:paraId="2E449D8D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122750CD" w14:textId="77777777" w:rsidR="00493DB5" w:rsidRPr="002B16C4" w:rsidRDefault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2B16C4">
              <w:rPr>
                <w:b/>
                <w:color w:val="000000"/>
              </w:rPr>
              <w:t>Date of Assessment</w:t>
            </w:r>
          </w:p>
        </w:tc>
        <w:tc>
          <w:tcPr>
            <w:tcW w:w="7555" w:type="dxa"/>
          </w:tcPr>
          <w:p w14:paraId="65DEC551" w14:textId="460D9559" w:rsidR="00493DB5" w:rsidRPr="002B16C4" w:rsidRDefault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493DB5" w:rsidRPr="002B16C4" w14:paraId="5F850C4A" w14:textId="77777777" w:rsidTr="00133E7F">
        <w:trPr>
          <w:trHeight w:val="726"/>
        </w:trPr>
        <w:tc>
          <w:tcPr>
            <w:tcW w:w="2263" w:type="dxa"/>
            <w:shd w:val="clear" w:color="auto" w:fill="BFBFBF" w:themeFill="background1" w:themeFillShade="BF"/>
          </w:tcPr>
          <w:p w14:paraId="3811F4D9" w14:textId="63B0FCA6" w:rsidR="00493DB5" w:rsidRPr="002B16C4" w:rsidRDefault="00493DB5" w:rsidP="004A6E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  DSE Users name            </w:t>
            </w:r>
          </w:p>
        </w:tc>
        <w:tc>
          <w:tcPr>
            <w:tcW w:w="7555" w:type="dxa"/>
          </w:tcPr>
          <w:p w14:paraId="1F88D5F6" w14:textId="79471C34" w:rsidR="00493DB5" w:rsidRPr="002B16C4" w:rsidRDefault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1"/>
              <w:ind w:left="108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 </w:t>
            </w:r>
          </w:p>
        </w:tc>
      </w:tr>
      <w:tr w:rsidR="00556210" w:rsidRPr="002B16C4" w14:paraId="3B171E21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23F4A14D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Name of DSE Users</w:t>
            </w:r>
          </w:p>
          <w:p w14:paraId="06419F2A" w14:textId="1E83CFAC" w:rsidR="00556210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Line Manager</w:t>
            </w:r>
          </w:p>
          <w:p w14:paraId="7ADCBBF2" w14:textId="303F44DD" w:rsidR="00133E7F" w:rsidRPr="002B16C4" w:rsidRDefault="00133E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07"/>
              <w:rPr>
                <w:b/>
                <w:color w:val="000000"/>
              </w:rPr>
            </w:pPr>
          </w:p>
        </w:tc>
        <w:tc>
          <w:tcPr>
            <w:tcW w:w="7555" w:type="dxa"/>
          </w:tcPr>
          <w:p w14:paraId="01231CDE" w14:textId="36069669" w:rsidR="00556210" w:rsidRPr="002B16C4" w:rsidRDefault="00556210" w:rsidP="00C251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rPr>
                <w:b/>
                <w:color w:val="000000"/>
              </w:rPr>
            </w:pPr>
          </w:p>
        </w:tc>
      </w:tr>
      <w:tr w:rsidR="00556210" w:rsidRPr="002B16C4" w14:paraId="1793B431" w14:textId="77777777" w:rsidTr="00133E7F">
        <w:trPr>
          <w:trHeight w:val="1026"/>
        </w:trPr>
        <w:tc>
          <w:tcPr>
            <w:tcW w:w="2263" w:type="dxa"/>
            <w:shd w:val="clear" w:color="auto" w:fill="BFBFBF" w:themeFill="background1" w:themeFillShade="BF"/>
          </w:tcPr>
          <w:p w14:paraId="076E5F00" w14:textId="77777777" w:rsidR="00556210" w:rsidRDefault="00D943F0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101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Workstation Location (floor, room</w:t>
            </w:r>
            <w:r w:rsidR="00493DB5" w:rsidRPr="002B16C4">
              <w:rPr>
                <w:b/>
                <w:color w:val="000000"/>
              </w:rPr>
              <w:t>, home worker</w:t>
            </w:r>
            <w:r w:rsidRPr="002B16C4">
              <w:rPr>
                <w:b/>
                <w:color w:val="000000"/>
              </w:rPr>
              <w:t xml:space="preserve">) </w:t>
            </w:r>
          </w:p>
          <w:p w14:paraId="6E8A7E35" w14:textId="41C04045" w:rsidR="00133E7F" w:rsidRPr="002B16C4" w:rsidRDefault="00133E7F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101"/>
              <w:rPr>
                <w:b/>
                <w:color w:val="000000"/>
              </w:rPr>
            </w:pPr>
          </w:p>
        </w:tc>
        <w:tc>
          <w:tcPr>
            <w:tcW w:w="7555" w:type="dxa"/>
          </w:tcPr>
          <w:p w14:paraId="5218AC38" w14:textId="35C51123" w:rsidR="00611927" w:rsidRPr="002B16C4" w:rsidRDefault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8"/>
              <w:rPr>
                <w:b/>
                <w:color w:val="000000"/>
              </w:rPr>
            </w:pPr>
            <w:bookmarkStart w:id="1" w:name="_gjdgxs" w:colFirst="0" w:colLast="0"/>
            <w:bookmarkEnd w:id="1"/>
          </w:p>
        </w:tc>
      </w:tr>
      <w:tr w:rsidR="00556210" w:rsidRPr="002B16C4" w14:paraId="38755A7B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18747918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Tasks Undertaken</w:t>
            </w:r>
          </w:p>
        </w:tc>
        <w:tc>
          <w:tcPr>
            <w:tcW w:w="7555" w:type="dxa"/>
          </w:tcPr>
          <w:p w14:paraId="08D6EE01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8"/>
              <w:rPr>
                <w:b/>
                <w:color w:val="000000"/>
              </w:rPr>
            </w:pPr>
          </w:p>
        </w:tc>
      </w:tr>
      <w:tr w:rsidR="00556210" w:rsidRPr="002B16C4" w14:paraId="7E085AD6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091D0169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line="267" w:lineRule="auto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Dominant Hand</w:t>
            </w:r>
          </w:p>
        </w:tc>
        <w:tc>
          <w:tcPr>
            <w:tcW w:w="7555" w:type="dxa"/>
          </w:tcPr>
          <w:p w14:paraId="38CBD071" w14:textId="03E291E4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77"/>
                <w:tab w:val="left" w:pos="1851"/>
              </w:tabs>
              <w:spacing w:line="261" w:lineRule="auto"/>
              <w:ind w:left="108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R </w:t>
            </w:r>
            <w:proofErr w:type="gramStart"/>
            <w:r w:rsidRPr="002B16C4">
              <w:rPr>
                <w:b/>
                <w:color w:val="000000"/>
              </w:rPr>
              <w:t>(</w:t>
            </w:r>
            <w:r w:rsidR="00791AA0" w:rsidRPr="002B16C4">
              <w:rPr>
                <w:b/>
                <w:i/>
                <w:color w:val="000000"/>
              </w:rPr>
              <w:t xml:space="preserve"> </w:t>
            </w:r>
            <w:r w:rsidRPr="002B16C4">
              <w:rPr>
                <w:b/>
                <w:color w:val="000000"/>
              </w:rPr>
              <w:t>)</w:t>
            </w:r>
            <w:proofErr w:type="gramEnd"/>
            <w:r w:rsidRPr="002B16C4">
              <w:rPr>
                <w:b/>
                <w:color w:val="000000"/>
              </w:rPr>
              <w:tab/>
              <w:t>L (   )</w:t>
            </w:r>
            <w:r w:rsidRPr="002B16C4">
              <w:rPr>
                <w:b/>
                <w:color w:val="000000"/>
              </w:rPr>
              <w:tab/>
              <w:t>Both ( )</w:t>
            </w:r>
          </w:p>
        </w:tc>
      </w:tr>
      <w:tr w:rsidR="00556210" w:rsidRPr="002B16C4" w14:paraId="1B753D54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2191B124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line="267" w:lineRule="auto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Requires glasses</w:t>
            </w:r>
          </w:p>
        </w:tc>
        <w:tc>
          <w:tcPr>
            <w:tcW w:w="7555" w:type="dxa"/>
          </w:tcPr>
          <w:p w14:paraId="6D456D0B" w14:textId="4DF358BD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60"/>
                <w:tab w:val="left" w:pos="2025"/>
              </w:tabs>
              <w:spacing w:line="272" w:lineRule="auto"/>
              <w:ind w:left="108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Y </w:t>
            </w:r>
            <w:proofErr w:type="gramStart"/>
            <w:r w:rsidRPr="002B16C4">
              <w:rPr>
                <w:b/>
                <w:color w:val="000000"/>
              </w:rPr>
              <w:t>(</w:t>
            </w:r>
            <w:r w:rsidR="00791AA0" w:rsidRPr="002B16C4">
              <w:rPr>
                <w:b/>
                <w:color w:val="000000"/>
              </w:rPr>
              <w:t xml:space="preserve"> </w:t>
            </w:r>
            <w:r w:rsidR="0038420C" w:rsidRPr="002B16C4">
              <w:rPr>
                <w:b/>
                <w:color w:val="000000"/>
              </w:rPr>
              <w:t>)</w:t>
            </w:r>
            <w:proofErr w:type="gramEnd"/>
            <w:r w:rsidRPr="002B16C4">
              <w:rPr>
                <w:b/>
                <w:color w:val="000000"/>
              </w:rPr>
              <w:tab/>
              <w:t>N (</w:t>
            </w:r>
            <w:r w:rsidR="00493DB5" w:rsidRPr="002B16C4">
              <w:rPr>
                <w:b/>
                <w:color w:val="000000"/>
              </w:rPr>
              <w:t xml:space="preserve"> </w:t>
            </w:r>
            <w:r w:rsidRPr="002B16C4">
              <w:rPr>
                <w:b/>
                <w:color w:val="000000"/>
              </w:rPr>
              <w:t>)</w:t>
            </w:r>
          </w:p>
        </w:tc>
      </w:tr>
      <w:tr w:rsidR="00556210" w:rsidRPr="002B16C4" w14:paraId="6043C441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59421DE6" w14:textId="77777777" w:rsidR="00556210" w:rsidRDefault="00D943F0" w:rsidP="00133E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7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Approximate length of</w:t>
            </w:r>
            <w:r w:rsidR="00133E7F">
              <w:rPr>
                <w:b/>
                <w:color w:val="000000"/>
              </w:rPr>
              <w:t xml:space="preserve"> </w:t>
            </w:r>
            <w:r w:rsidRPr="002B16C4">
              <w:rPr>
                <w:b/>
                <w:color w:val="000000"/>
              </w:rPr>
              <w:t>time spent at DSE</w:t>
            </w:r>
          </w:p>
          <w:p w14:paraId="55BE3B64" w14:textId="1C39320F" w:rsidR="00133E7F" w:rsidRPr="002B16C4" w:rsidRDefault="00133E7F" w:rsidP="00133E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7"/>
              <w:rPr>
                <w:b/>
                <w:color w:val="000000"/>
              </w:rPr>
            </w:pPr>
          </w:p>
        </w:tc>
        <w:tc>
          <w:tcPr>
            <w:tcW w:w="7555" w:type="dxa"/>
          </w:tcPr>
          <w:p w14:paraId="7DF94E74" w14:textId="2C58AFC4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634"/>
                <w:tab w:val="left" w:pos="2696"/>
                <w:tab w:val="left" w:pos="3945"/>
                <w:tab w:val="left" w:pos="5007"/>
              </w:tabs>
              <w:spacing w:before="130"/>
              <w:ind w:left="108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1 to 2 Hours </w:t>
            </w:r>
            <w:proofErr w:type="gramStart"/>
            <w:r w:rsidRPr="002B16C4">
              <w:rPr>
                <w:b/>
                <w:color w:val="000000"/>
              </w:rPr>
              <w:t>(</w:t>
            </w:r>
            <w:r w:rsidR="00493DB5" w:rsidRPr="002B16C4">
              <w:rPr>
                <w:b/>
                <w:color w:val="000000"/>
              </w:rPr>
              <w:t xml:space="preserve">  )</w:t>
            </w:r>
            <w:proofErr w:type="gramEnd"/>
            <w:r w:rsidR="00493DB5" w:rsidRPr="002B16C4">
              <w:rPr>
                <w:b/>
                <w:color w:val="000000"/>
              </w:rPr>
              <w:t xml:space="preserve">         </w:t>
            </w:r>
            <w:r w:rsidRPr="002B16C4">
              <w:rPr>
                <w:b/>
                <w:color w:val="000000"/>
              </w:rPr>
              <w:t>3-5 Hours (</w:t>
            </w:r>
            <w:r w:rsidR="00493DB5" w:rsidRPr="002B16C4">
              <w:rPr>
                <w:b/>
                <w:color w:val="000000"/>
              </w:rPr>
              <w:t xml:space="preserve">  </w:t>
            </w:r>
            <w:r w:rsidRPr="002B16C4">
              <w:rPr>
                <w:b/>
                <w:color w:val="000000"/>
              </w:rPr>
              <w:t>)</w:t>
            </w:r>
            <w:r w:rsidR="00493DB5" w:rsidRPr="002B16C4">
              <w:rPr>
                <w:b/>
                <w:color w:val="000000"/>
              </w:rPr>
              <w:t xml:space="preserve">             </w:t>
            </w:r>
            <w:r w:rsidRPr="002B16C4">
              <w:rPr>
                <w:b/>
                <w:color w:val="000000"/>
              </w:rPr>
              <w:t>&gt;5 Hours (</w:t>
            </w:r>
            <w:r w:rsidR="00493DB5" w:rsidRPr="002B16C4">
              <w:rPr>
                <w:b/>
                <w:color w:val="000000"/>
              </w:rPr>
              <w:t xml:space="preserve">  </w:t>
            </w:r>
            <w:r w:rsidRPr="002B16C4">
              <w:rPr>
                <w:b/>
                <w:color w:val="000000"/>
              </w:rPr>
              <w:t>)</w:t>
            </w:r>
          </w:p>
        </w:tc>
      </w:tr>
      <w:tr w:rsidR="00556210" w:rsidRPr="002B16C4" w14:paraId="51BA5C5D" w14:textId="77777777" w:rsidTr="00133E7F">
        <w:trPr>
          <w:trHeight w:val="633"/>
        </w:trPr>
        <w:tc>
          <w:tcPr>
            <w:tcW w:w="2263" w:type="dxa"/>
            <w:shd w:val="clear" w:color="auto" w:fill="BFBFBF" w:themeFill="background1" w:themeFillShade="BF"/>
          </w:tcPr>
          <w:p w14:paraId="22CCE53B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272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Other relevant information e.g. discomfort or symptoms or any concerns relating to DSE use raised by the user?</w:t>
            </w:r>
          </w:p>
        </w:tc>
        <w:tc>
          <w:tcPr>
            <w:tcW w:w="7555" w:type="dxa"/>
          </w:tcPr>
          <w:p w14:paraId="2982C653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18FF395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</w:p>
          <w:p w14:paraId="12960779" w14:textId="2F952C2C" w:rsidR="00556210" w:rsidRPr="002B16C4" w:rsidRDefault="000448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 xml:space="preserve"> </w:t>
            </w:r>
          </w:p>
          <w:p w14:paraId="20A96E5F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</w:p>
          <w:p w14:paraId="1EFBFBF2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</w:p>
          <w:p w14:paraId="43FD26B1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</w:p>
          <w:p w14:paraId="05445DDF" w14:textId="77777777" w:rsidR="008707FF" w:rsidRPr="002B16C4" w:rsidRDefault="008707FF" w:rsidP="008707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1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Confirmation of Assessment conducted</w:t>
            </w:r>
          </w:p>
          <w:p w14:paraId="61C21B7B" w14:textId="417711E3" w:rsidR="00556210" w:rsidRPr="002B16C4" w:rsidRDefault="008707FF" w:rsidP="008707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rPr>
                <w:b/>
                <w:color w:val="000000"/>
              </w:rPr>
            </w:pPr>
            <w:r w:rsidRPr="002B16C4">
              <w:rPr>
                <w:b/>
                <w:color w:val="000000"/>
              </w:rPr>
              <w:t>Signature: _______________________________   Date: _________________</w:t>
            </w:r>
          </w:p>
          <w:p w14:paraId="6EA52CF3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8"/>
              <w:rPr>
                <w:b/>
                <w:color w:val="000000"/>
              </w:rPr>
            </w:pPr>
          </w:p>
        </w:tc>
      </w:tr>
    </w:tbl>
    <w:p w14:paraId="75763FD0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47AFB35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D0408C8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ED1A30A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B68B449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AD945E2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C5AE88F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4698A0B9" w14:textId="77777777" w:rsidR="00556210" w:rsidRPr="002B16C4" w:rsidRDefault="0055621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0466A48" w14:textId="2446FBE1" w:rsidR="00556210" w:rsidRDefault="0055621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5239B5A3" w14:textId="0AFA1253" w:rsidR="00ED1E8A" w:rsidRDefault="00ED1E8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369DA10B" w14:textId="5837E0E3" w:rsidR="00ED1E8A" w:rsidRDefault="00ED1E8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72BB3FA6" w14:textId="77777777" w:rsidR="00ED1E8A" w:rsidRPr="002B16C4" w:rsidRDefault="00ED1E8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tbl>
      <w:tblPr>
        <w:tblStyle w:val="TableGridLight"/>
        <w:tblW w:w="10065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708"/>
        <w:gridCol w:w="80"/>
        <w:gridCol w:w="3739"/>
        <w:gridCol w:w="7"/>
        <w:gridCol w:w="709"/>
        <w:gridCol w:w="698"/>
        <w:gridCol w:w="17"/>
        <w:gridCol w:w="4107"/>
      </w:tblGrid>
      <w:tr w:rsidR="00D50D01" w:rsidRPr="002B16C4" w14:paraId="62F56471" w14:textId="77777777" w:rsidTr="00750CF9">
        <w:trPr>
          <w:trHeight w:val="382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500C6948" w14:textId="1FAC8532" w:rsidR="00493DB5" w:rsidRPr="00ED1E8A" w:rsidRDefault="00ED1E8A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b/>
                <w:iCs/>
                <w:sz w:val="30"/>
                <w:szCs w:val="30"/>
              </w:rPr>
            </w:pPr>
            <w:r>
              <w:rPr>
                <w:b/>
                <w:iCs/>
                <w:sz w:val="30"/>
                <w:szCs w:val="30"/>
              </w:rPr>
              <w:lastRenderedPageBreak/>
              <w:t>CHAIR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1DCB1C8B" w14:textId="0C500C89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b/>
                <w:iCs/>
              </w:rPr>
            </w:pPr>
            <w:r w:rsidRPr="002B16C4">
              <w:rPr>
                <w:b/>
                <w:iCs/>
              </w:rPr>
              <w:t>Yes</w:t>
            </w:r>
          </w:p>
        </w:tc>
        <w:tc>
          <w:tcPr>
            <w:tcW w:w="698" w:type="dxa"/>
            <w:shd w:val="clear" w:color="auto" w:fill="BFBFBF" w:themeFill="background1" w:themeFillShade="BF"/>
            <w:vAlign w:val="center"/>
          </w:tcPr>
          <w:p w14:paraId="1412AFA1" w14:textId="1DF62E2C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b/>
                <w:iCs/>
              </w:rPr>
            </w:pPr>
            <w:r w:rsidRPr="002B16C4">
              <w:rPr>
                <w:b/>
                <w:iCs/>
              </w:rPr>
              <w:t>No</w:t>
            </w:r>
          </w:p>
        </w:tc>
        <w:tc>
          <w:tcPr>
            <w:tcW w:w="4124" w:type="dxa"/>
            <w:gridSpan w:val="2"/>
            <w:shd w:val="clear" w:color="auto" w:fill="BFBFBF" w:themeFill="background1" w:themeFillShade="BF"/>
            <w:vAlign w:val="center"/>
          </w:tcPr>
          <w:p w14:paraId="42B20D70" w14:textId="77777777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b/>
                <w:iCs/>
              </w:rPr>
            </w:pPr>
            <w:r w:rsidRPr="002B16C4">
              <w:rPr>
                <w:b/>
                <w:iCs/>
              </w:rPr>
              <w:t>Adjustments made during</w:t>
            </w:r>
          </w:p>
          <w:p w14:paraId="1244581F" w14:textId="43BA6ABD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b/>
                <w:iCs/>
              </w:rPr>
            </w:pPr>
            <w:r w:rsidRPr="002B16C4">
              <w:rPr>
                <w:b/>
                <w:iCs/>
              </w:rPr>
              <w:t>assessment – Please Describe</w:t>
            </w:r>
          </w:p>
        </w:tc>
      </w:tr>
      <w:tr w:rsidR="00D50D01" w:rsidRPr="002B16C4" w14:paraId="4E6AEC6F" w14:textId="77777777" w:rsidTr="00750CF9">
        <w:trPr>
          <w:trHeight w:val="640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05C1E86B" w14:textId="77777777" w:rsidR="00556210" w:rsidRPr="00A62EE5" w:rsidRDefault="00D943F0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1</w:t>
            </w:r>
          </w:p>
        </w:tc>
        <w:tc>
          <w:tcPr>
            <w:tcW w:w="3826" w:type="dxa"/>
            <w:gridSpan w:val="3"/>
          </w:tcPr>
          <w:p w14:paraId="7AFE1162" w14:textId="12E50438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93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work chair stable i.e. </w:t>
            </w:r>
            <w:proofErr w:type="gramStart"/>
            <w:r w:rsidR="004A6ECB" w:rsidRPr="002B16C4">
              <w:rPr>
                <w:color w:val="000000"/>
              </w:rPr>
              <w:t>is</w:t>
            </w:r>
            <w:proofErr w:type="gramEnd"/>
            <w:r w:rsidR="004A6ECB" w:rsidRP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stable when weight is placed on it?</w:t>
            </w:r>
          </w:p>
        </w:tc>
        <w:tc>
          <w:tcPr>
            <w:tcW w:w="709" w:type="dxa"/>
          </w:tcPr>
          <w:p w14:paraId="7FEDC57F" w14:textId="08CC613D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5FBEA4BA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2FC25CB2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090266DD" w14:textId="77777777" w:rsidTr="00750CF9">
        <w:trPr>
          <w:trHeight w:val="640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9F31D22" w14:textId="4B41F00B" w:rsidR="00A3165D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2</w:t>
            </w:r>
          </w:p>
        </w:tc>
        <w:tc>
          <w:tcPr>
            <w:tcW w:w="3826" w:type="dxa"/>
            <w:gridSpan w:val="3"/>
          </w:tcPr>
          <w:p w14:paraId="1EB16683" w14:textId="755334BE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93"/>
              <w:rPr>
                <w:color w:val="000000"/>
              </w:rPr>
            </w:pPr>
            <w:r w:rsidRPr="002B16C4">
              <w:rPr>
                <w:color w:val="000000"/>
              </w:rPr>
              <w:t>Does the chair swivel freely from side to side?</w:t>
            </w:r>
          </w:p>
        </w:tc>
        <w:tc>
          <w:tcPr>
            <w:tcW w:w="709" w:type="dxa"/>
          </w:tcPr>
          <w:p w14:paraId="16B67C2B" w14:textId="77777777" w:rsidR="00A3165D" w:rsidRPr="002B16C4" w:rsidRDefault="00A3165D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71C64985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EFF7398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7F082438" w14:textId="77777777" w:rsidTr="00750CF9">
        <w:trPr>
          <w:trHeight w:val="373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6FD3B02" w14:textId="6E6DF1D0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3</w:t>
            </w:r>
          </w:p>
        </w:tc>
        <w:tc>
          <w:tcPr>
            <w:tcW w:w="3826" w:type="dxa"/>
            <w:gridSpan w:val="3"/>
          </w:tcPr>
          <w:p w14:paraId="6BCDB003" w14:textId="13FBD0FA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seat </w:t>
            </w:r>
            <w:r w:rsidR="004A6ECB" w:rsidRPr="002B16C4">
              <w:rPr>
                <w:color w:val="000000"/>
              </w:rPr>
              <w:t xml:space="preserve">at an appropriate </w:t>
            </w:r>
            <w:r w:rsidRPr="002B16C4">
              <w:rPr>
                <w:color w:val="000000"/>
              </w:rPr>
              <w:t>height?</w:t>
            </w:r>
          </w:p>
        </w:tc>
        <w:tc>
          <w:tcPr>
            <w:tcW w:w="709" w:type="dxa"/>
          </w:tcPr>
          <w:p w14:paraId="4CE65FB2" w14:textId="5CA310E9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3CF20C33" w14:textId="6537B95B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2CCAE6E2" w14:textId="23BB1F0E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417C21AC" w14:textId="77777777" w:rsidTr="00750CF9">
        <w:trPr>
          <w:trHeight w:val="373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5A3AEA4" w14:textId="0AE2A8F5" w:rsidR="00A3165D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4</w:t>
            </w:r>
          </w:p>
        </w:tc>
        <w:tc>
          <w:tcPr>
            <w:tcW w:w="3826" w:type="dxa"/>
            <w:gridSpan w:val="3"/>
          </w:tcPr>
          <w:p w14:paraId="236FC5B3" w14:textId="1EE62CC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es the chair have a minimum of 5 castors?</w:t>
            </w:r>
          </w:p>
        </w:tc>
        <w:tc>
          <w:tcPr>
            <w:tcW w:w="709" w:type="dxa"/>
          </w:tcPr>
          <w:p w14:paraId="1200267E" w14:textId="77777777" w:rsidR="00A3165D" w:rsidRPr="002B16C4" w:rsidRDefault="00A3165D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AD167AC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3E82F84B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5652FD14" w14:textId="77777777" w:rsidTr="00750CF9">
        <w:trPr>
          <w:trHeight w:val="1074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6627A6B" w14:textId="0E730BD6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5</w:t>
            </w:r>
          </w:p>
        </w:tc>
        <w:tc>
          <w:tcPr>
            <w:tcW w:w="3826" w:type="dxa"/>
            <w:gridSpan w:val="3"/>
          </w:tcPr>
          <w:p w14:paraId="3AFF414C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20"/>
              <w:jc w:val="both"/>
              <w:rPr>
                <w:color w:val="000000"/>
              </w:rPr>
            </w:pPr>
            <w:r w:rsidRPr="002B16C4">
              <w:rPr>
                <w:color w:val="000000"/>
              </w:rPr>
              <w:t xml:space="preserve">Does the chair allow freedom of movement (in and out of the workspace easily and turn from side to side while seated) and allow </w:t>
            </w:r>
            <w:proofErr w:type="gramStart"/>
            <w:r w:rsidRPr="002B16C4">
              <w:rPr>
                <w:color w:val="000000"/>
              </w:rPr>
              <w:t>for</w:t>
            </w:r>
            <w:proofErr w:type="gramEnd"/>
          </w:p>
          <w:p w14:paraId="6D78E622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ind w:left="105"/>
              <w:jc w:val="both"/>
              <w:rPr>
                <w:color w:val="000000"/>
              </w:rPr>
            </w:pPr>
            <w:r w:rsidRPr="002B16C4">
              <w:rPr>
                <w:color w:val="000000"/>
              </w:rPr>
              <w:t>seating in a comfortable position?</w:t>
            </w:r>
          </w:p>
        </w:tc>
        <w:tc>
          <w:tcPr>
            <w:tcW w:w="709" w:type="dxa"/>
          </w:tcPr>
          <w:p w14:paraId="5221AB46" w14:textId="76CC96A7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98" w:type="dxa"/>
          </w:tcPr>
          <w:p w14:paraId="70B47F42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10"/>
              <w:rPr>
                <w:b/>
                <w:i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782F73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10"/>
              <w:rPr>
                <w:b/>
                <w:i/>
                <w:color w:val="000000"/>
              </w:rPr>
            </w:pPr>
          </w:p>
        </w:tc>
      </w:tr>
      <w:tr w:rsidR="00D50D01" w:rsidRPr="002B16C4" w14:paraId="6E059604" w14:textId="77777777" w:rsidTr="00750CF9">
        <w:trPr>
          <w:trHeight w:val="553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8C3CB05" w14:textId="1FB27FDC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6</w:t>
            </w:r>
          </w:p>
        </w:tc>
        <w:tc>
          <w:tcPr>
            <w:tcW w:w="3826" w:type="dxa"/>
            <w:gridSpan w:val="3"/>
          </w:tcPr>
          <w:p w14:paraId="1A506818" w14:textId="019FC5AC" w:rsidR="00556210" w:rsidRPr="002B16C4" w:rsidRDefault="004A6E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0"/>
              <w:rPr>
                <w:color w:val="000000"/>
              </w:rPr>
            </w:pPr>
            <w:r w:rsidRPr="002B16C4">
              <w:rPr>
                <w:color w:val="000000"/>
              </w:rPr>
              <w:t xml:space="preserve">Does </w:t>
            </w:r>
            <w:r w:rsidR="00D943F0" w:rsidRPr="002B16C4">
              <w:rPr>
                <w:color w:val="000000"/>
              </w:rPr>
              <w:t xml:space="preserve">the </w:t>
            </w:r>
            <w:r w:rsidRPr="002B16C4">
              <w:rPr>
                <w:color w:val="000000"/>
              </w:rPr>
              <w:t>seat</w:t>
            </w:r>
            <w:r w:rsidR="00D943F0" w:rsidRPr="002B16C4">
              <w:rPr>
                <w:color w:val="000000"/>
              </w:rPr>
              <w:t xml:space="preserve"> provide lower back support?</w:t>
            </w:r>
          </w:p>
        </w:tc>
        <w:tc>
          <w:tcPr>
            <w:tcW w:w="709" w:type="dxa"/>
          </w:tcPr>
          <w:p w14:paraId="19B61C11" w14:textId="54E1AA5A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7A5F6641" w14:textId="5892AD23" w:rsidR="00556210" w:rsidRPr="002B16C4" w:rsidRDefault="00556210" w:rsidP="000448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38E2C0A7" w14:textId="21BC86F8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7D5A47BC" w14:textId="77777777" w:rsidTr="00750CF9">
        <w:trPr>
          <w:trHeight w:val="553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662125BF" w14:textId="1DDFCD34" w:rsidR="00A3165D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7</w:t>
            </w:r>
          </w:p>
        </w:tc>
        <w:tc>
          <w:tcPr>
            <w:tcW w:w="3826" w:type="dxa"/>
            <w:gridSpan w:val="3"/>
          </w:tcPr>
          <w:p w14:paraId="20B1EAFA" w14:textId="651E855E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0"/>
              <w:rPr>
                <w:color w:val="000000"/>
              </w:rPr>
            </w:pPr>
            <w:r w:rsidRPr="002B16C4">
              <w:rPr>
                <w:color w:val="000000"/>
              </w:rPr>
              <w:t>Is the chair's backrest adjustable in height and tilt?</w:t>
            </w:r>
          </w:p>
        </w:tc>
        <w:tc>
          <w:tcPr>
            <w:tcW w:w="709" w:type="dxa"/>
          </w:tcPr>
          <w:p w14:paraId="64904372" w14:textId="77777777" w:rsidR="00A3165D" w:rsidRPr="002B16C4" w:rsidRDefault="00A3165D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0D786953" w14:textId="77777777" w:rsidR="00A3165D" w:rsidRPr="002B16C4" w:rsidRDefault="00A3165D" w:rsidP="000448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F6D40C2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63ECE00" w14:textId="77777777" w:rsidTr="00750CF9">
        <w:trPr>
          <w:trHeight w:val="738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6758FF01" w14:textId="1DA24AB6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8</w:t>
            </w:r>
          </w:p>
        </w:tc>
        <w:tc>
          <w:tcPr>
            <w:tcW w:w="3826" w:type="dxa"/>
            <w:gridSpan w:val="3"/>
          </w:tcPr>
          <w:p w14:paraId="5C3BA466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78"/>
              <w:rPr>
                <w:color w:val="000000"/>
              </w:rPr>
            </w:pPr>
            <w:r w:rsidRPr="002B16C4">
              <w:rPr>
                <w:color w:val="000000"/>
              </w:rPr>
              <w:t>If arm rests are present, are they adjustable/ removable?</w:t>
            </w:r>
          </w:p>
        </w:tc>
        <w:tc>
          <w:tcPr>
            <w:tcW w:w="709" w:type="dxa"/>
          </w:tcPr>
          <w:p w14:paraId="771ED17D" w14:textId="0E08F7C7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98" w:type="dxa"/>
          </w:tcPr>
          <w:p w14:paraId="7457B2F3" w14:textId="6C1D3C89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10"/>
              <w:rPr>
                <w:b/>
                <w:i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63790EEF" w14:textId="28C1F636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10"/>
              <w:rPr>
                <w:b/>
                <w:i/>
                <w:color w:val="000000"/>
              </w:rPr>
            </w:pPr>
          </w:p>
        </w:tc>
      </w:tr>
      <w:tr w:rsidR="00D50D01" w:rsidRPr="002B16C4" w14:paraId="7F4F10ED" w14:textId="77777777" w:rsidTr="00750CF9">
        <w:trPr>
          <w:trHeight w:val="3555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271B469" w14:textId="35C96411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44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9</w:t>
            </w:r>
          </w:p>
        </w:tc>
        <w:tc>
          <w:tcPr>
            <w:tcW w:w="3826" w:type="dxa"/>
            <w:gridSpan w:val="3"/>
          </w:tcPr>
          <w:p w14:paraId="7F22F4E3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50"/>
              <w:rPr>
                <w:color w:val="000000"/>
              </w:rPr>
            </w:pPr>
            <w:r w:rsidRPr="002B16C4">
              <w:rPr>
                <w:color w:val="000000"/>
              </w:rPr>
              <w:t xml:space="preserve">Has the chair been adjusted to ensure while </w:t>
            </w:r>
            <w:proofErr w:type="gramStart"/>
            <w:r w:rsidRPr="002B16C4">
              <w:rPr>
                <w:color w:val="000000"/>
              </w:rPr>
              <w:t>seated:</w:t>
            </w:r>
            <w:proofErr w:type="gramEnd"/>
          </w:p>
          <w:p w14:paraId="7B199302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spacing w:line="237" w:lineRule="auto"/>
              <w:ind w:right="415"/>
            </w:pPr>
            <w:r w:rsidRPr="002B16C4">
              <w:rPr>
                <w:color w:val="000000"/>
              </w:rPr>
              <w:t>the back is in an upright or slightly reclined position</w:t>
            </w:r>
          </w:p>
          <w:p w14:paraId="1F29BF52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spacing w:before="1"/>
              <w:ind w:hanging="361"/>
            </w:pPr>
            <w:r w:rsidRPr="002B16C4">
              <w:rPr>
                <w:color w:val="000000"/>
              </w:rPr>
              <w:t>shoulders are relaxed</w:t>
            </w:r>
          </w:p>
          <w:p w14:paraId="1F9D6F8D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spacing w:before="1"/>
              <w:ind w:hanging="361"/>
            </w:pPr>
            <w:r w:rsidRPr="002B16C4">
              <w:rPr>
                <w:color w:val="000000"/>
              </w:rPr>
              <w:t>small of the back is supported</w:t>
            </w:r>
          </w:p>
          <w:p w14:paraId="75CD47FD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ind w:right="365"/>
            </w:pPr>
            <w:r w:rsidRPr="002B16C4">
              <w:rPr>
                <w:color w:val="000000"/>
              </w:rPr>
              <w:t xml:space="preserve">there is a </w:t>
            </w:r>
            <w:proofErr w:type="gramStart"/>
            <w:r w:rsidRPr="002B16C4">
              <w:rPr>
                <w:color w:val="000000"/>
              </w:rPr>
              <w:t>90 degree</w:t>
            </w:r>
            <w:proofErr w:type="gramEnd"/>
            <w:r w:rsidRPr="002B16C4">
              <w:rPr>
                <w:color w:val="000000"/>
              </w:rPr>
              <w:t xml:space="preserve"> angle at knees and elbow</w:t>
            </w:r>
          </w:p>
          <w:p w14:paraId="5F4FB7F5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ind w:right="730"/>
            </w:pPr>
            <w:r w:rsidRPr="002B16C4">
              <w:rPr>
                <w:color w:val="000000"/>
              </w:rPr>
              <w:t>thighs horizontal or positioned slightly downward</w:t>
            </w:r>
          </w:p>
          <w:p w14:paraId="1051265F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spacing w:before="2" w:line="237" w:lineRule="auto"/>
              <w:ind w:right="267"/>
            </w:pPr>
            <w:r w:rsidRPr="002B16C4">
              <w:rPr>
                <w:color w:val="000000"/>
              </w:rPr>
              <w:t>upper arms are vertical and close to the sides of the body while typing?</w:t>
            </w:r>
          </w:p>
          <w:p w14:paraId="1439C15D" w14:textId="77777777" w:rsidR="00556210" w:rsidRPr="002B16C4" w:rsidRDefault="00D943F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6"/>
              </w:tabs>
              <w:spacing w:before="2" w:line="255" w:lineRule="auto"/>
              <w:ind w:hanging="361"/>
            </w:pPr>
            <w:r w:rsidRPr="002B16C4">
              <w:rPr>
                <w:color w:val="000000"/>
              </w:rPr>
              <w:t>forearms horizontal with the desk?</w:t>
            </w:r>
          </w:p>
        </w:tc>
        <w:tc>
          <w:tcPr>
            <w:tcW w:w="709" w:type="dxa"/>
          </w:tcPr>
          <w:p w14:paraId="06BBBEC4" w14:textId="34F6604B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6B921E99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FACB2AA" w14:textId="09163B8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25921886" w14:textId="77777777" w:rsidTr="00750CF9">
        <w:trPr>
          <w:trHeight w:val="672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74946E4" w14:textId="244930E5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239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10</w:t>
            </w:r>
          </w:p>
        </w:tc>
        <w:tc>
          <w:tcPr>
            <w:tcW w:w="3826" w:type="dxa"/>
            <w:gridSpan w:val="3"/>
          </w:tcPr>
          <w:p w14:paraId="0CDB8BE8" w14:textId="018E7157" w:rsidR="00556210" w:rsidRPr="002B16C4" w:rsidRDefault="00D943F0" w:rsidP="001B4D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Are the feet resting comfortably on the floor?</w:t>
            </w:r>
            <w:r w:rsidR="001B4DBB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 xml:space="preserve">If not, is </w:t>
            </w:r>
            <w:r w:rsidR="004A6ECB" w:rsidRPr="002B16C4">
              <w:rPr>
                <w:color w:val="000000"/>
              </w:rPr>
              <w:t xml:space="preserve">there </w:t>
            </w:r>
            <w:r w:rsidRPr="002B16C4">
              <w:rPr>
                <w:color w:val="000000"/>
              </w:rPr>
              <w:t>a footrest?</w:t>
            </w:r>
          </w:p>
        </w:tc>
        <w:tc>
          <w:tcPr>
            <w:tcW w:w="709" w:type="dxa"/>
          </w:tcPr>
          <w:p w14:paraId="5D92F4F5" w14:textId="6AD8E433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69CC4540" w14:textId="5D645902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C8997D1" w14:textId="2D4AA46C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79F58610" w14:textId="77777777" w:rsidTr="00750CF9">
        <w:trPr>
          <w:trHeight w:val="672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6C12CFBA" w14:textId="50B8BC3E" w:rsidR="00A3165D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239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11</w:t>
            </w:r>
          </w:p>
        </w:tc>
        <w:tc>
          <w:tcPr>
            <w:tcW w:w="3826" w:type="dxa"/>
            <w:gridSpan w:val="3"/>
          </w:tcPr>
          <w:p w14:paraId="28B7FDB8" w14:textId="3307BFC0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es the arrangement of your work station allow you to sit up straight to use the computer?</w:t>
            </w:r>
          </w:p>
        </w:tc>
        <w:tc>
          <w:tcPr>
            <w:tcW w:w="709" w:type="dxa"/>
          </w:tcPr>
          <w:p w14:paraId="358D4C18" w14:textId="77777777" w:rsidR="00A3165D" w:rsidRPr="002B16C4" w:rsidRDefault="00A3165D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08ACFCCE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6F6B1445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293D3624" w14:textId="77777777" w:rsidTr="00750CF9">
        <w:trPr>
          <w:trHeight w:val="554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0C3A039" w14:textId="2C0FBA82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239"/>
              <w:jc w:val="center"/>
              <w:rPr>
                <w:b/>
                <w:iCs/>
                <w:color w:val="000000"/>
              </w:rPr>
            </w:pPr>
            <w:r w:rsidRPr="00A62EE5">
              <w:rPr>
                <w:b/>
                <w:iCs/>
                <w:color w:val="000000"/>
              </w:rPr>
              <w:t>12</w:t>
            </w:r>
          </w:p>
        </w:tc>
        <w:tc>
          <w:tcPr>
            <w:tcW w:w="3826" w:type="dxa"/>
            <w:gridSpan w:val="3"/>
          </w:tcPr>
          <w:p w14:paraId="649274D5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71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User aware of how to adjust the chair? </w:t>
            </w:r>
          </w:p>
          <w:p w14:paraId="7653DDF4" w14:textId="77777777" w:rsidR="002B16C4" w:rsidRDefault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71"/>
              <w:rPr>
                <w:color w:val="000000"/>
              </w:rPr>
            </w:pPr>
          </w:p>
          <w:p w14:paraId="1BE698DB" w14:textId="509EC762" w:rsidR="001B4DBB" w:rsidRPr="002B16C4" w:rsidRDefault="001B4D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71"/>
              <w:rPr>
                <w:color w:val="000000"/>
              </w:rPr>
            </w:pPr>
          </w:p>
        </w:tc>
        <w:tc>
          <w:tcPr>
            <w:tcW w:w="709" w:type="dxa"/>
          </w:tcPr>
          <w:p w14:paraId="7882BDA1" w14:textId="1DB77942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4AB1D2E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22F4ED38" w14:textId="2108123A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0C44B9C3" w14:textId="77777777" w:rsidTr="00750CF9">
        <w:trPr>
          <w:trHeight w:val="554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3C53ABCD" w14:textId="0FBC7A4D" w:rsidR="00493DB5" w:rsidRPr="00ED1E8A" w:rsidRDefault="00ED1E8A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71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30"/>
                <w:szCs w:val="30"/>
              </w:rPr>
            </w:pPr>
            <w:r w:rsidRPr="00ED1E8A">
              <w:rPr>
                <w:rFonts w:asciiTheme="majorHAnsi" w:hAnsiTheme="majorHAnsi" w:cstheme="majorHAnsi"/>
                <w:b/>
                <w:bCs/>
                <w:color w:val="000000"/>
                <w:sz w:val="30"/>
                <w:szCs w:val="30"/>
              </w:rPr>
              <w:lastRenderedPageBreak/>
              <w:t>SCREEN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70F2BA13" w14:textId="306AF054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rFonts w:asciiTheme="majorHAnsi" w:hAnsiTheme="majorHAnsi" w:cstheme="majorHAnsi"/>
                <w:b/>
                <w:bCs/>
                <w:iCs/>
                <w:color w:val="000000"/>
              </w:rPr>
            </w:pPr>
            <w:r w:rsidRPr="002B16C4">
              <w:rPr>
                <w:rFonts w:asciiTheme="majorHAnsi" w:hAnsiTheme="majorHAnsi" w:cstheme="majorHAnsi"/>
                <w:b/>
                <w:bCs/>
                <w:iCs/>
                <w:color w:val="000000"/>
              </w:rPr>
              <w:t>Yes</w:t>
            </w:r>
          </w:p>
        </w:tc>
        <w:tc>
          <w:tcPr>
            <w:tcW w:w="698" w:type="dxa"/>
            <w:shd w:val="clear" w:color="auto" w:fill="BFBFBF" w:themeFill="background1" w:themeFillShade="BF"/>
            <w:vAlign w:val="center"/>
          </w:tcPr>
          <w:p w14:paraId="2AD96C9B" w14:textId="1810302E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</w:pPr>
            <w:r w:rsidRPr="002B16C4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No</w:t>
            </w:r>
          </w:p>
        </w:tc>
        <w:tc>
          <w:tcPr>
            <w:tcW w:w="4124" w:type="dxa"/>
            <w:gridSpan w:val="2"/>
            <w:shd w:val="clear" w:color="auto" w:fill="BFBFBF" w:themeFill="background1" w:themeFillShade="BF"/>
            <w:vAlign w:val="center"/>
          </w:tcPr>
          <w:p w14:paraId="5A529192" w14:textId="77777777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6"/>
              </w:tabs>
              <w:spacing w:line="289" w:lineRule="auto"/>
              <w:ind w:left="107"/>
              <w:jc w:val="center"/>
              <w:rPr>
                <w:rFonts w:asciiTheme="majorHAnsi" w:hAnsiTheme="majorHAnsi" w:cstheme="majorHAnsi"/>
                <w:b/>
                <w:bCs/>
                <w:iCs/>
              </w:rPr>
            </w:pPr>
            <w:r w:rsidRPr="002B16C4">
              <w:rPr>
                <w:rFonts w:asciiTheme="majorHAnsi" w:hAnsiTheme="majorHAnsi" w:cstheme="majorHAnsi"/>
                <w:b/>
                <w:bCs/>
                <w:iCs/>
              </w:rPr>
              <w:t>Adjustments made during</w:t>
            </w:r>
          </w:p>
          <w:p w14:paraId="722839F7" w14:textId="2CA77CC9" w:rsidR="00493DB5" w:rsidRPr="002B16C4" w:rsidRDefault="00493DB5" w:rsidP="00493D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</w:pPr>
            <w:r w:rsidRPr="002B16C4">
              <w:rPr>
                <w:rFonts w:asciiTheme="majorHAnsi" w:hAnsiTheme="majorHAnsi" w:cstheme="majorHAnsi"/>
                <w:b/>
                <w:bCs/>
                <w:iCs/>
              </w:rPr>
              <w:t>assessment – Please Describe</w:t>
            </w:r>
          </w:p>
        </w:tc>
      </w:tr>
      <w:tr w:rsidR="00D50D01" w:rsidRPr="002B16C4" w14:paraId="11395AE9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9545BD0" w14:textId="0C831B5E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A62EE5">
              <w:rPr>
                <w:rFonts w:asciiTheme="majorHAnsi" w:eastAsia="Times New Roman" w:hAnsiTheme="majorHAnsi" w:cs="Times New Roman"/>
                <w:b/>
                <w:color w:val="000000"/>
              </w:rPr>
              <w:t>13</w:t>
            </w:r>
          </w:p>
        </w:tc>
        <w:tc>
          <w:tcPr>
            <w:tcW w:w="3826" w:type="dxa"/>
            <w:gridSpan w:val="3"/>
          </w:tcPr>
          <w:p w14:paraId="245305CB" w14:textId="77777777" w:rsidR="00556210" w:rsidRPr="00ED1E8A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Cs/>
                <w:color w:val="000000"/>
              </w:rPr>
            </w:pPr>
            <w:r w:rsidRPr="00ED1E8A">
              <w:rPr>
                <w:iCs/>
                <w:color w:val="000000"/>
              </w:rPr>
              <w:t>Number of Screens and how used?</w:t>
            </w:r>
          </w:p>
        </w:tc>
        <w:tc>
          <w:tcPr>
            <w:tcW w:w="5531" w:type="dxa"/>
            <w:gridSpan w:val="4"/>
          </w:tcPr>
          <w:p w14:paraId="6D55F410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74" w:right="256"/>
              <w:jc w:val="center"/>
              <w:rPr>
                <w:b/>
                <w:i/>
                <w:color w:val="000000"/>
              </w:rPr>
            </w:pPr>
          </w:p>
          <w:p w14:paraId="15810213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274" w:right="256"/>
              <w:jc w:val="center"/>
              <w:rPr>
                <w:b/>
                <w:i/>
                <w:color w:val="000000"/>
              </w:rPr>
            </w:pPr>
          </w:p>
        </w:tc>
      </w:tr>
      <w:tr w:rsidR="00D50D01" w:rsidRPr="002B16C4" w14:paraId="0259C383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60616579" w14:textId="4BE0CE1D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jc w:val="center"/>
              <w:rPr>
                <w:rFonts w:asciiTheme="majorHAnsi" w:hAnsiTheme="majorHAnsi"/>
                <w:b/>
                <w:color w:val="000000"/>
              </w:rPr>
            </w:pPr>
            <w:r w:rsidRPr="00A62EE5">
              <w:rPr>
                <w:rFonts w:asciiTheme="majorHAnsi" w:hAnsiTheme="majorHAnsi"/>
                <w:b/>
                <w:color w:val="000000"/>
              </w:rPr>
              <w:t>14</w:t>
            </w:r>
          </w:p>
        </w:tc>
        <w:tc>
          <w:tcPr>
            <w:tcW w:w="3826" w:type="dxa"/>
            <w:gridSpan w:val="3"/>
          </w:tcPr>
          <w:p w14:paraId="00E83B0F" w14:textId="5C845138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screen positioned directly in front of</w:t>
            </w:r>
            <w:r w:rsidR="002B16C4" w:rsidRP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the User?</w:t>
            </w:r>
          </w:p>
        </w:tc>
        <w:tc>
          <w:tcPr>
            <w:tcW w:w="709" w:type="dxa"/>
          </w:tcPr>
          <w:p w14:paraId="682E4DFE" w14:textId="5D7C0BAC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5372F52C" w14:textId="1AC87923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7C346D80" w14:textId="22B38EDA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59BE317A" w14:textId="77777777" w:rsidTr="00750CF9">
        <w:trPr>
          <w:trHeight w:val="585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8AE1D61" w14:textId="6FAA953D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jc w:val="center"/>
              <w:rPr>
                <w:rFonts w:asciiTheme="majorHAnsi" w:hAnsiTheme="majorHAnsi"/>
                <w:b/>
                <w:color w:val="000000"/>
              </w:rPr>
            </w:pPr>
            <w:r w:rsidRPr="00A62EE5">
              <w:rPr>
                <w:rFonts w:asciiTheme="majorHAnsi" w:hAnsiTheme="majorHAnsi"/>
                <w:b/>
                <w:color w:val="000000"/>
              </w:rPr>
              <w:t>15</w:t>
            </w:r>
          </w:p>
        </w:tc>
        <w:tc>
          <w:tcPr>
            <w:tcW w:w="3826" w:type="dxa"/>
            <w:gridSpan w:val="3"/>
          </w:tcPr>
          <w:p w14:paraId="5AA9F332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88"/>
              <w:rPr>
                <w:color w:val="000000"/>
              </w:rPr>
            </w:pPr>
            <w:r w:rsidRPr="002B16C4">
              <w:rPr>
                <w:color w:val="000000"/>
              </w:rPr>
              <w:t>Is the screen an adequate distance (approximately arm’s length) from the User?</w:t>
            </w:r>
          </w:p>
        </w:tc>
        <w:tc>
          <w:tcPr>
            <w:tcW w:w="709" w:type="dxa"/>
          </w:tcPr>
          <w:p w14:paraId="44E3B7A8" w14:textId="13579DC2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98" w:type="dxa"/>
          </w:tcPr>
          <w:p w14:paraId="6F09707C" w14:textId="668FA05A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10"/>
              <w:rPr>
                <w:b/>
                <w:i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82D37B0" w14:textId="7AD8B473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0"/>
              <w:rPr>
                <w:b/>
                <w:i/>
                <w:color w:val="000000"/>
              </w:rPr>
            </w:pPr>
          </w:p>
        </w:tc>
      </w:tr>
      <w:tr w:rsidR="00D50D01" w:rsidRPr="002B16C4" w14:paraId="4B45E95A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07D0DA7" w14:textId="742807EA" w:rsidR="00556210" w:rsidRPr="00A62EE5" w:rsidRDefault="00A62EE5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jc w:val="center"/>
              <w:rPr>
                <w:rFonts w:asciiTheme="majorHAnsi" w:hAnsiTheme="majorHAnsi"/>
                <w:b/>
                <w:color w:val="000000"/>
              </w:rPr>
            </w:pPr>
            <w:r>
              <w:rPr>
                <w:rFonts w:asciiTheme="majorHAnsi" w:hAnsiTheme="majorHAnsi"/>
                <w:b/>
                <w:color w:val="000000"/>
              </w:rPr>
              <w:t>16</w:t>
            </w:r>
          </w:p>
        </w:tc>
        <w:tc>
          <w:tcPr>
            <w:tcW w:w="3826" w:type="dxa"/>
            <w:gridSpan w:val="3"/>
          </w:tcPr>
          <w:p w14:paraId="0881B4EF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screen adjustable in height </w:t>
            </w:r>
            <w:proofErr w:type="gramStart"/>
            <w:r w:rsidRPr="002B16C4">
              <w:rPr>
                <w:color w:val="000000"/>
              </w:rPr>
              <w:t>and</w:t>
            </w:r>
            <w:proofErr w:type="gramEnd"/>
          </w:p>
          <w:p w14:paraId="7306F2A3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swivel/tilt?</w:t>
            </w:r>
          </w:p>
        </w:tc>
        <w:tc>
          <w:tcPr>
            <w:tcW w:w="709" w:type="dxa"/>
          </w:tcPr>
          <w:p w14:paraId="6C9751CC" w14:textId="2F079136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0429DF3F" w14:textId="2C242C1D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5662929" w14:textId="7F395304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12D6D944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54160B45" w14:textId="179B4D04" w:rsidR="00556210" w:rsidRPr="00A62EE5" w:rsidRDefault="00D943F0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jc w:val="center"/>
              <w:rPr>
                <w:rFonts w:asciiTheme="majorHAnsi" w:hAnsiTheme="majorHAnsi"/>
                <w:b/>
                <w:color w:val="000000"/>
              </w:rPr>
            </w:pPr>
            <w:r w:rsidRPr="00A62EE5">
              <w:rPr>
                <w:rFonts w:asciiTheme="majorHAnsi" w:hAnsiTheme="majorHAnsi"/>
                <w:b/>
                <w:color w:val="000000"/>
              </w:rPr>
              <w:t>1</w:t>
            </w:r>
            <w:r w:rsidR="00A62EE5">
              <w:rPr>
                <w:rFonts w:asciiTheme="majorHAnsi" w:hAnsiTheme="majorHAnsi"/>
                <w:b/>
                <w:color w:val="000000"/>
              </w:rPr>
              <w:t>7</w:t>
            </w:r>
          </w:p>
        </w:tc>
        <w:tc>
          <w:tcPr>
            <w:tcW w:w="3826" w:type="dxa"/>
            <w:gridSpan w:val="3"/>
          </w:tcPr>
          <w:p w14:paraId="63C50D7A" w14:textId="5CF4CD21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User eye-line in the upper third of the</w:t>
            </w:r>
            <w:r w:rsidR="002B16C4" w:rsidRP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screen?</w:t>
            </w:r>
          </w:p>
        </w:tc>
        <w:tc>
          <w:tcPr>
            <w:tcW w:w="709" w:type="dxa"/>
          </w:tcPr>
          <w:p w14:paraId="19A2F7EF" w14:textId="601204B4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1C0E53E8" w14:textId="3C560484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6CB5BB14" w14:textId="505A896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2D77BE2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5759C7DD" w14:textId="0ECA4DF8" w:rsidR="00556210" w:rsidRPr="00A62EE5" w:rsidRDefault="00D943F0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jc w:val="center"/>
              <w:rPr>
                <w:rFonts w:asciiTheme="majorHAnsi" w:hAnsiTheme="majorHAnsi"/>
                <w:b/>
                <w:color w:val="000000"/>
              </w:rPr>
            </w:pPr>
            <w:r w:rsidRPr="00A62EE5">
              <w:rPr>
                <w:rFonts w:asciiTheme="majorHAnsi" w:hAnsiTheme="majorHAnsi"/>
                <w:b/>
                <w:color w:val="000000"/>
              </w:rPr>
              <w:t>1</w:t>
            </w:r>
            <w:r w:rsidR="00A62EE5">
              <w:rPr>
                <w:rFonts w:asciiTheme="majorHAnsi" w:hAnsiTheme="majorHAnsi"/>
                <w:b/>
                <w:color w:val="000000"/>
              </w:rPr>
              <w:t>8</w:t>
            </w:r>
          </w:p>
        </w:tc>
        <w:tc>
          <w:tcPr>
            <w:tcW w:w="3826" w:type="dxa"/>
            <w:gridSpan w:val="3"/>
          </w:tcPr>
          <w:p w14:paraId="2A555209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Are the characters on the screen well</w:t>
            </w:r>
          </w:p>
          <w:p w14:paraId="2638FA90" w14:textId="4435B26E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efined, clearly formed and of adequate size</w:t>
            </w:r>
            <w:r w:rsidR="00A3165D" w:rsidRPr="002B16C4">
              <w:t xml:space="preserve"> </w:t>
            </w:r>
            <w:r w:rsidR="00A3165D" w:rsidRPr="002B16C4">
              <w:rPr>
                <w:color w:val="000000"/>
              </w:rPr>
              <w:t>and spacing to ensure letters and numerals</w:t>
            </w:r>
            <w:r w:rsidR="002B16C4" w:rsidRPr="002B16C4">
              <w:rPr>
                <w:color w:val="000000"/>
              </w:rPr>
              <w:t xml:space="preserve"> </w:t>
            </w:r>
            <w:r w:rsidR="00A3165D" w:rsidRPr="002B16C4">
              <w:rPr>
                <w:color w:val="000000"/>
              </w:rPr>
              <w:t>are clearly distinguishable?</w:t>
            </w:r>
          </w:p>
        </w:tc>
        <w:tc>
          <w:tcPr>
            <w:tcW w:w="709" w:type="dxa"/>
          </w:tcPr>
          <w:p w14:paraId="72F1313D" w14:textId="2B68B2E9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9FAE394" w14:textId="4AF81C76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18F96655" w14:textId="42A9B048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5417E47D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FB43454" w14:textId="32E8099D" w:rsidR="00A3165D" w:rsidRPr="00A62EE5" w:rsidRDefault="00750CF9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rPr>
                <w:rFonts w:asciiTheme="majorHAnsi" w:hAnsiTheme="majorHAnsi"/>
                <w:b/>
                <w:color w:val="000000"/>
              </w:rPr>
            </w:pPr>
            <w:r>
              <w:rPr>
                <w:rFonts w:asciiTheme="majorHAnsi" w:hAnsiTheme="majorHAnsi"/>
                <w:b/>
                <w:color w:val="000000"/>
              </w:rPr>
              <w:t xml:space="preserve">  </w:t>
            </w:r>
            <w:r w:rsidR="00A62EE5">
              <w:rPr>
                <w:rFonts w:asciiTheme="majorHAnsi" w:hAnsiTheme="majorHAnsi"/>
                <w:b/>
                <w:color w:val="000000"/>
              </w:rPr>
              <w:t>19</w:t>
            </w:r>
          </w:p>
        </w:tc>
        <w:tc>
          <w:tcPr>
            <w:tcW w:w="3826" w:type="dxa"/>
            <w:gridSpan w:val="3"/>
          </w:tcPr>
          <w:p w14:paraId="2F48497E" w14:textId="131F303F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 you know how to clean your screen properly?</w:t>
            </w:r>
          </w:p>
        </w:tc>
        <w:tc>
          <w:tcPr>
            <w:tcW w:w="709" w:type="dxa"/>
          </w:tcPr>
          <w:p w14:paraId="03382B7D" w14:textId="77777777" w:rsidR="00A3165D" w:rsidRPr="002B16C4" w:rsidRDefault="00A3165D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1CE8FD2E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31458BFB" w14:textId="77777777" w:rsidR="00A3165D" w:rsidRPr="002B16C4" w:rsidRDefault="00A316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168E8E91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5000DD7A" w14:textId="5A2BE30C" w:rsidR="00556210" w:rsidRPr="00A62EE5" w:rsidRDefault="00750CF9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rFonts w:asciiTheme="majorHAnsi" w:hAnsiTheme="majorHAnsi"/>
                <w:b/>
                <w:color w:val="000000"/>
              </w:rPr>
            </w:pPr>
            <w:r>
              <w:rPr>
                <w:rFonts w:asciiTheme="majorHAnsi" w:hAnsiTheme="majorHAnsi"/>
                <w:b/>
                <w:color w:val="000000"/>
              </w:rPr>
              <w:t xml:space="preserve">  </w:t>
            </w:r>
            <w:r w:rsidR="00A62EE5">
              <w:rPr>
                <w:rFonts w:asciiTheme="majorHAnsi" w:hAnsiTheme="majorHAnsi"/>
                <w:b/>
                <w:color w:val="000000"/>
              </w:rPr>
              <w:t>20</w:t>
            </w:r>
          </w:p>
        </w:tc>
        <w:tc>
          <w:tcPr>
            <w:tcW w:w="3826" w:type="dxa"/>
            <w:gridSpan w:val="3"/>
          </w:tcPr>
          <w:p w14:paraId="6BCBEF7C" w14:textId="14AD4EE3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Are the images on the screen stable and free</w:t>
            </w:r>
            <w:r w:rsidR="002B16C4" w:rsidRP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from flickering?</w:t>
            </w:r>
          </w:p>
        </w:tc>
        <w:tc>
          <w:tcPr>
            <w:tcW w:w="709" w:type="dxa"/>
          </w:tcPr>
          <w:p w14:paraId="09AF65EE" w14:textId="3DE5229D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85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8E614EF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1DBDD484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463F2D8B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6001682" w14:textId="2EAC2175" w:rsidR="00556210" w:rsidRPr="00A62EE5" w:rsidRDefault="00750CF9" w:rsidP="00A62E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rFonts w:asciiTheme="majorHAnsi" w:hAnsiTheme="majorHAnsi"/>
                <w:b/>
                <w:color w:val="000000"/>
              </w:rPr>
            </w:pPr>
            <w:r>
              <w:rPr>
                <w:rFonts w:asciiTheme="majorHAnsi" w:hAnsiTheme="majorHAnsi"/>
                <w:b/>
                <w:color w:val="000000"/>
              </w:rPr>
              <w:t xml:space="preserve">  </w:t>
            </w:r>
            <w:r w:rsidR="00A62EE5">
              <w:rPr>
                <w:rFonts w:asciiTheme="majorHAnsi" w:hAnsiTheme="majorHAnsi"/>
                <w:b/>
                <w:color w:val="000000"/>
              </w:rPr>
              <w:t>21</w:t>
            </w:r>
          </w:p>
        </w:tc>
        <w:tc>
          <w:tcPr>
            <w:tcW w:w="3826" w:type="dxa"/>
            <w:gridSpan w:val="3"/>
          </w:tcPr>
          <w:p w14:paraId="7C6C5E27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screen clean with brightness </w:t>
            </w:r>
            <w:proofErr w:type="gramStart"/>
            <w:r w:rsidRPr="002B16C4">
              <w:rPr>
                <w:color w:val="000000"/>
              </w:rPr>
              <w:t>and</w:t>
            </w:r>
            <w:proofErr w:type="gramEnd"/>
          </w:p>
          <w:p w14:paraId="6464F1C8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contrast adjustable?</w:t>
            </w:r>
          </w:p>
        </w:tc>
        <w:tc>
          <w:tcPr>
            <w:tcW w:w="709" w:type="dxa"/>
          </w:tcPr>
          <w:p w14:paraId="0F9C69FD" w14:textId="1A6DA646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85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7E9ACAB3" w14:textId="53B12E5D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135F3349" w14:textId="42871804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2B16C4" w:rsidRPr="002B16C4" w14:paraId="42AE09C9" w14:textId="77777777" w:rsidTr="00750CF9">
        <w:trPr>
          <w:trHeight w:val="537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6E2A3360" w14:textId="09278D71" w:rsidR="002B16C4" w:rsidRPr="00ED1E8A" w:rsidRDefault="00ED1E8A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KEYBOARD AND MOUSE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6401E009" w14:textId="77777777" w:rsidR="002B16C4" w:rsidRPr="002B16C4" w:rsidRDefault="002B16C4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31"/>
              <w:jc w:val="center"/>
              <w:rPr>
                <w:b/>
                <w:iCs/>
                <w:color w:val="000000"/>
              </w:rPr>
            </w:pPr>
            <w:r w:rsidRPr="002B16C4">
              <w:rPr>
                <w:b/>
                <w:iCs/>
                <w:color w:val="000000"/>
              </w:rPr>
              <w:t>Yes</w:t>
            </w:r>
          </w:p>
        </w:tc>
        <w:tc>
          <w:tcPr>
            <w:tcW w:w="698" w:type="dxa"/>
            <w:shd w:val="clear" w:color="auto" w:fill="BFBFBF" w:themeFill="background1" w:themeFillShade="BF"/>
            <w:vAlign w:val="center"/>
          </w:tcPr>
          <w:p w14:paraId="36FCA458" w14:textId="77777777" w:rsidR="002B16C4" w:rsidRPr="002B16C4" w:rsidRDefault="002B16C4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2B16C4">
              <w:rPr>
                <w:b/>
                <w:iCs/>
                <w:color w:val="000000"/>
              </w:rPr>
              <w:t>No</w:t>
            </w:r>
          </w:p>
        </w:tc>
        <w:tc>
          <w:tcPr>
            <w:tcW w:w="4124" w:type="dxa"/>
            <w:gridSpan w:val="2"/>
            <w:shd w:val="clear" w:color="auto" w:fill="BFBFBF" w:themeFill="background1" w:themeFillShade="BF"/>
            <w:vAlign w:val="center"/>
          </w:tcPr>
          <w:p w14:paraId="5BE6DCB6" w14:textId="0134AF56" w:rsidR="002B16C4" w:rsidRPr="002B16C4" w:rsidRDefault="002B16C4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72" w:right="259"/>
              <w:jc w:val="center"/>
              <w:rPr>
                <w:b/>
                <w:iCs/>
                <w:color w:val="000000"/>
              </w:rPr>
            </w:pPr>
            <w:r w:rsidRPr="002B16C4">
              <w:rPr>
                <w:b/>
                <w:iCs/>
                <w:color w:val="000000"/>
              </w:rPr>
              <w:t>Adjustments made durin</w:t>
            </w:r>
            <w:r>
              <w:rPr>
                <w:b/>
                <w:iCs/>
                <w:color w:val="000000"/>
              </w:rPr>
              <w:t xml:space="preserve">g </w:t>
            </w:r>
            <w:r w:rsidRPr="002B16C4">
              <w:rPr>
                <w:b/>
                <w:iCs/>
                <w:color w:val="000000"/>
              </w:rPr>
              <w:t>assessment – Please</w:t>
            </w:r>
            <w:r>
              <w:rPr>
                <w:b/>
                <w:iCs/>
                <w:color w:val="000000"/>
              </w:rPr>
              <w:t xml:space="preserve"> </w:t>
            </w:r>
            <w:r w:rsidRPr="002B16C4">
              <w:rPr>
                <w:b/>
                <w:iCs/>
                <w:color w:val="000000"/>
              </w:rPr>
              <w:t>Describe</w:t>
            </w:r>
          </w:p>
        </w:tc>
      </w:tr>
      <w:tr w:rsidR="002B16C4" w:rsidRPr="002B16C4" w14:paraId="75012042" w14:textId="77777777" w:rsidTr="00750CF9">
        <w:trPr>
          <w:trHeight w:val="537"/>
        </w:trPr>
        <w:tc>
          <w:tcPr>
            <w:tcW w:w="10065" w:type="dxa"/>
            <w:gridSpan w:val="8"/>
          </w:tcPr>
          <w:p w14:paraId="02078189" w14:textId="62895193" w:rsidR="002B16C4" w:rsidRPr="002B16C4" w:rsidRDefault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272" w:right="259"/>
              <w:jc w:val="center"/>
              <w:rPr>
                <w:b/>
                <w:i/>
                <w:color w:val="000000"/>
              </w:rPr>
            </w:pPr>
            <w:r w:rsidRPr="002B16C4">
              <w:rPr>
                <w:noProof/>
                <w:color w:val="000000"/>
              </w:rPr>
              <w:drawing>
                <wp:inline distT="0" distB="0" distL="0" distR="0" wp14:anchorId="490B5E33" wp14:editId="5429B6A6">
                  <wp:extent cx="4499520" cy="1769364"/>
                  <wp:effectExtent l="0" t="0" r="0" b="0"/>
                  <wp:docPr id="4" name="image1.jpg" descr="http://firtstest.files.wordpress.com/2010/02/penggunaan-mouse-dan-keyboard-yang-benar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http://firtstest.files.wordpress.com/2010/02/penggunaan-mouse-dan-keyboard-yang-benar2.jp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9520" cy="176936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0D01" w:rsidRPr="002B16C4" w14:paraId="3EA12CBC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9BA2B6E" w14:textId="37DF2934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2</w:t>
            </w:r>
          </w:p>
        </w:tc>
        <w:tc>
          <w:tcPr>
            <w:tcW w:w="3826" w:type="dxa"/>
            <w:gridSpan w:val="3"/>
          </w:tcPr>
          <w:p w14:paraId="1434C982" w14:textId="0F171419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keyboard positioned directly in front of</w:t>
            </w:r>
            <w:r w:rsid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the User to avoid twisting while typing?</w:t>
            </w:r>
          </w:p>
        </w:tc>
        <w:tc>
          <w:tcPr>
            <w:tcW w:w="709" w:type="dxa"/>
          </w:tcPr>
          <w:p w14:paraId="48233F04" w14:textId="7B90789C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0B355E8A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19787EB2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5B50DB97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83DF95E" w14:textId="3DE39F00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3</w:t>
            </w:r>
          </w:p>
        </w:tc>
        <w:tc>
          <w:tcPr>
            <w:tcW w:w="3826" w:type="dxa"/>
            <w:gridSpan w:val="3"/>
          </w:tcPr>
          <w:p w14:paraId="0C947985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Are characters clearly defined on the</w:t>
            </w:r>
          </w:p>
          <w:p w14:paraId="3706AC26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4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keyboard?</w:t>
            </w:r>
          </w:p>
        </w:tc>
        <w:tc>
          <w:tcPr>
            <w:tcW w:w="709" w:type="dxa"/>
          </w:tcPr>
          <w:p w14:paraId="1606F690" w14:textId="706FE6D0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42DB41A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08630F5B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2503C71D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8051F46" w14:textId="0C5D9D96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4</w:t>
            </w:r>
          </w:p>
        </w:tc>
        <w:tc>
          <w:tcPr>
            <w:tcW w:w="3826" w:type="dxa"/>
            <w:gridSpan w:val="3"/>
          </w:tcPr>
          <w:p w14:paraId="5EF6B424" w14:textId="3009FC33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keyboard </w:t>
            </w:r>
            <w:r w:rsidR="00791AA0" w:rsidRPr="002B16C4">
              <w:rPr>
                <w:color w:val="000000"/>
              </w:rPr>
              <w:t>tilt able</w:t>
            </w:r>
            <w:r w:rsidRPr="002B16C4">
              <w:rPr>
                <w:color w:val="000000"/>
              </w:rPr>
              <w:t xml:space="preserve"> and separate from the</w:t>
            </w:r>
            <w:r w:rsid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screen?</w:t>
            </w:r>
          </w:p>
        </w:tc>
        <w:tc>
          <w:tcPr>
            <w:tcW w:w="709" w:type="dxa"/>
          </w:tcPr>
          <w:p w14:paraId="3969B679" w14:textId="0FF6BA5E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78A214A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792BEBD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61F80C3" w14:textId="77777777" w:rsidTr="00750CF9">
        <w:trPr>
          <w:trHeight w:val="806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CFA70F0" w14:textId="37A5352A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5</w:t>
            </w:r>
          </w:p>
        </w:tc>
        <w:tc>
          <w:tcPr>
            <w:tcW w:w="3826" w:type="dxa"/>
            <w:gridSpan w:val="3"/>
          </w:tcPr>
          <w:p w14:paraId="6E083365" w14:textId="1606F6A0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80"/>
              <w:rPr>
                <w:color w:val="000000"/>
              </w:rPr>
            </w:pPr>
            <w:r w:rsidRPr="002B16C4">
              <w:rPr>
                <w:color w:val="000000"/>
              </w:rPr>
              <w:t>Is there sufficient space on the desk in front of the keyboard to support the forearms</w:t>
            </w:r>
            <w:r w:rsid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and hands to avoid fatigue?</w:t>
            </w:r>
          </w:p>
        </w:tc>
        <w:tc>
          <w:tcPr>
            <w:tcW w:w="709" w:type="dxa"/>
          </w:tcPr>
          <w:p w14:paraId="4BA8ACD1" w14:textId="65244AC2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0FAA2F9" w14:textId="7AE199DB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4A4AE427" w14:textId="075864EB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0B42001D" w14:textId="77777777" w:rsidTr="00750CF9">
        <w:trPr>
          <w:trHeight w:val="825"/>
        </w:trPr>
        <w:tc>
          <w:tcPr>
            <w:tcW w:w="708" w:type="dxa"/>
            <w:shd w:val="clear" w:color="auto" w:fill="BFBFBF" w:themeFill="background1" w:themeFillShade="BF"/>
          </w:tcPr>
          <w:p w14:paraId="719B9573" w14:textId="49B333B3" w:rsidR="005562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lastRenderedPageBreak/>
              <w:t>26</w:t>
            </w:r>
          </w:p>
        </w:tc>
        <w:tc>
          <w:tcPr>
            <w:tcW w:w="3826" w:type="dxa"/>
            <w:gridSpan w:val="3"/>
          </w:tcPr>
          <w:p w14:paraId="20438073" w14:textId="4D69E50B" w:rsidR="00556210" w:rsidRPr="002B16C4" w:rsidRDefault="00D943F0" w:rsidP="00ED1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es the User have good keyboard technique</w:t>
            </w:r>
            <w:r w:rsid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 xml:space="preserve">e.g. are the wrists in line with forearms in a neutral position while typing? </w:t>
            </w:r>
          </w:p>
        </w:tc>
        <w:tc>
          <w:tcPr>
            <w:tcW w:w="709" w:type="dxa"/>
          </w:tcPr>
          <w:p w14:paraId="58A37B2A" w14:textId="3C54E7F1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12B8EDBA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5B84A886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F63BED8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</w:tcPr>
          <w:p w14:paraId="7E0B0D6E" w14:textId="33F99C13" w:rsidR="005562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7</w:t>
            </w:r>
          </w:p>
        </w:tc>
        <w:tc>
          <w:tcPr>
            <w:tcW w:w="3826" w:type="dxa"/>
            <w:gridSpan w:val="3"/>
          </w:tcPr>
          <w:p w14:paraId="28D60E3B" w14:textId="7833B64A" w:rsidR="00556210" w:rsidRPr="002B16C4" w:rsidRDefault="00D943F0" w:rsidP="002B16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es the keyboard have a matt surface so as</w:t>
            </w:r>
            <w:r w:rsidR="002B16C4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to avoid glare?</w:t>
            </w:r>
          </w:p>
        </w:tc>
        <w:tc>
          <w:tcPr>
            <w:tcW w:w="709" w:type="dxa"/>
          </w:tcPr>
          <w:p w14:paraId="36ECA362" w14:textId="2052DEDF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F44B80D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7A558F34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43201687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</w:tcPr>
          <w:p w14:paraId="05767476" w14:textId="3D73A796" w:rsidR="00C630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8</w:t>
            </w:r>
          </w:p>
        </w:tc>
        <w:tc>
          <w:tcPr>
            <w:tcW w:w="3826" w:type="dxa"/>
            <w:gridSpan w:val="3"/>
          </w:tcPr>
          <w:p w14:paraId="2C5E76E9" w14:textId="5FB769CB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 all the keys work properly?</w:t>
            </w:r>
          </w:p>
        </w:tc>
        <w:tc>
          <w:tcPr>
            <w:tcW w:w="709" w:type="dxa"/>
          </w:tcPr>
          <w:p w14:paraId="3F048A48" w14:textId="77777777" w:rsidR="00C63010" w:rsidRPr="002B16C4" w:rsidRDefault="00C630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C39CA7E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401A118D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943B70C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</w:tcPr>
          <w:p w14:paraId="042CBD73" w14:textId="7083116B" w:rsidR="00C630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29</w:t>
            </w:r>
          </w:p>
        </w:tc>
        <w:tc>
          <w:tcPr>
            <w:tcW w:w="3826" w:type="dxa"/>
            <w:gridSpan w:val="3"/>
          </w:tcPr>
          <w:p w14:paraId="436CA13F" w14:textId="60BEC646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keyboard comfortable to use?</w:t>
            </w:r>
          </w:p>
        </w:tc>
        <w:tc>
          <w:tcPr>
            <w:tcW w:w="709" w:type="dxa"/>
          </w:tcPr>
          <w:p w14:paraId="3972B7C4" w14:textId="77777777" w:rsidR="00C63010" w:rsidRPr="002B16C4" w:rsidRDefault="00C630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0100B7CB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13979534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2279AEC3" w14:textId="77777777" w:rsidTr="00750CF9">
        <w:trPr>
          <w:trHeight w:val="806"/>
        </w:trPr>
        <w:tc>
          <w:tcPr>
            <w:tcW w:w="708" w:type="dxa"/>
            <w:shd w:val="clear" w:color="auto" w:fill="BFBFBF" w:themeFill="background1" w:themeFillShade="BF"/>
          </w:tcPr>
          <w:p w14:paraId="709D2F2B" w14:textId="35B6B941" w:rsidR="005562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0</w:t>
            </w:r>
          </w:p>
        </w:tc>
        <w:tc>
          <w:tcPr>
            <w:tcW w:w="3826" w:type="dxa"/>
            <w:gridSpan w:val="3"/>
          </w:tcPr>
          <w:p w14:paraId="5CAC3DFC" w14:textId="1687A32A" w:rsidR="00556210" w:rsidRPr="002B16C4" w:rsidRDefault="00D943F0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04"/>
              <w:rPr>
                <w:color w:val="000000"/>
              </w:rPr>
            </w:pPr>
            <w:r w:rsidRPr="002B16C4">
              <w:rPr>
                <w:color w:val="000000"/>
              </w:rPr>
              <w:t>Is the mouse close to the keyboard when in use so that the User’s forearm is relaxed and</w:t>
            </w:r>
            <w:r w:rsidR="00750CF9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the wrist is straight?</w:t>
            </w:r>
          </w:p>
        </w:tc>
        <w:tc>
          <w:tcPr>
            <w:tcW w:w="709" w:type="dxa"/>
          </w:tcPr>
          <w:p w14:paraId="56D2E22F" w14:textId="263CCE15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733C05A7" w14:textId="77D4199E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60B1DD0A" w14:textId="2E07FF3E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DFD2127" w14:textId="77777777" w:rsidTr="00750CF9">
        <w:trPr>
          <w:trHeight w:val="432"/>
        </w:trPr>
        <w:tc>
          <w:tcPr>
            <w:tcW w:w="708" w:type="dxa"/>
            <w:shd w:val="clear" w:color="auto" w:fill="BFBFBF" w:themeFill="background1" w:themeFillShade="BF"/>
          </w:tcPr>
          <w:p w14:paraId="220FCE0D" w14:textId="679E063E" w:rsidR="00C630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1</w:t>
            </w:r>
          </w:p>
        </w:tc>
        <w:tc>
          <w:tcPr>
            <w:tcW w:w="3826" w:type="dxa"/>
            <w:gridSpan w:val="3"/>
          </w:tcPr>
          <w:p w14:paraId="53608005" w14:textId="5A7529E1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04"/>
              <w:rPr>
                <w:color w:val="000000"/>
              </w:rPr>
            </w:pPr>
            <w:r w:rsidRPr="002B16C4">
              <w:rPr>
                <w:color w:val="000000"/>
              </w:rPr>
              <w:t>Does your mouse work properly?</w:t>
            </w:r>
          </w:p>
        </w:tc>
        <w:tc>
          <w:tcPr>
            <w:tcW w:w="709" w:type="dxa"/>
          </w:tcPr>
          <w:p w14:paraId="381C1B9B" w14:textId="77777777" w:rsidR="00C63010" w:rsidRPr="002B16C4" w:rsidRDefault="00C630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95BD058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42547AF0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3463882E" w14:textId="77777777" w:rsidTr="00750CF9">
        <w:trPr>
          <w:trHeight w:val="523"/>
        </w:trPr>
        <w:tc>
          <w:tcPr>
            <w:tcW w:w="708" w:type="dxa"/>
            <w:shd w:val="clear" w:color="auto" w:fill="BFBFBF" w:themeFill="background1" w:themeFillShade="BF"/>
          </w:tcPr>
          <w:p w14:paraId="694C74E1" w14:textId="3B3808DF" w:rsidR="00C630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2</w:t>
            </w:r>
          </w:p>
        </w:tc>
        <w:tc>
          <w:tcPr>
            <w:tcW w:w="3826" w:type="dxa"/>
            <w:gridSpan w:val="3"/>
          </w:tcPr>
          <w:p w14:paraId="352CDAAB" w14:textId="289EDC5D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04"/>
              <w:rPr>
                <w:color w:val="000000"/>
              </w:rPr>
            </w:pPr>
            <w:r w:rsidRPr="002B16C4">
              <w:rPr>
                <w:color w:val="000000"/>
              </w:rPr>
              <w:t>Is your mouse comfortable to use?</w:t>
            </w:r>
          </w:p>
        </w:tc>
        <w:tc>
          <w:tcPr>
            <w:tcW w:w="709" w:type="dxa"/>
          </w:tcPr>
          <w:p w14:paraId="14CDA06D" w14:textId="77777777" w:rsidR="00C63010" w:rsidRPr="002B16C4" w:rsidRDefault="00C630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2F9021F5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47737BDC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2B16C4" w14:paraId="0BDE4F65" w14:textId="77777777" w:rsidTr="00750CF9">
        <w:trPr>
          <w:trHeight w:val="602"/>
        </w:trPr>
        <w:tc>
          <w:tcPr>
            <w:tcW w:w="708" w:type="dxa"/>
            <w:shd w:val="clear" w:color="auto" w:fill="BFBFBF" w:themeFill="background1" w:themeFillShade="BF"/>
          </w:tcPr>
          <w:p w14:paraId="3132386C" w14:textId="5111BB3B" w:rsidR="00556210" w:rsidRPr="00750CF9" w:rsidRDefault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3</w:t>
            </w:r>
          </w:p>
        </w:tc>
        <w:tc>
          <w:tcPr>
            <w:tcW w:w="3826" w:type="dxa"/>
            <w:gridSpan w:val="3"/>
          </w:tcPr>
          <w:p w14:paraId="6EAB48F2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a mouse mat required?</w:t>
            </w:r>
          </w:p>
        </w:tc>
        <w:tc>
          <w:tcPr>
            <w:tcW w:w="709" w:type="dxa"/>
          </w:tcPr>
          <w:p w14:paraId="3C1A5138" w14:textId="04F5FBE8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31"/>
              <w:rPr>
                <w:b/>
                <w:i/>
                <w:color w:val="000000"/>
              </w:rPr>
            </w:pPr>
          </w:p>
        </w:tc>
        <w:tc>
          <w:tcPr>
            <w:tcW w:w="698" w:type="dxa"/>
          </w:tcPr>
          <w:p w14:paraId="58AA9AFF" w14:textId="05BAB088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24" w:type="dxa"/>
            <w:gridSpan w:val="2"/>
          </w:tcPr>
          <w:p w14:paraId="240917AF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B4DBB" w:rsidRPr="00D50D01" w14:paraId="3685FF32" w14:textId="77777777" w:rsidTr="00750CF9">
        <w:trPr>
          <w:trHeight w:val="643"/>
        </w:trPr>
        <w:tc>
          <w:tcPr>
            <w:tcW w:w="4527" w:type="dxa"/>
            <w:gridSpan w:val="3"/>
            <w:shd w:val="clear" w:color="auto" w:fill="BFBFBF" w:themeFill="background1" w:themeFillShade="BF"/>
            <w:vAlign w:val="center"/>
          </w:tcPr>
          <w:p w14:paraId="3454E44E" w14:textId="2D108641" w:rsidR="001B4DBB" w:rsidRPr="00ED1E8A" w:rsidRDefault="00ED1E8A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DESK</w:t>
            </w:r>
          </w:p>
        </w:tc>
        <w:tc>
          <w:tcPr>
            <w:tcW w:w="716" w:type="dxa"/>
            <w:gridSpan w:val="2"/>
            <w:shd w:val="clear" w:color="auto" w:fill="BFBFBF" w:themeFill="background1" w:themeFillShade="BF"/>
            <w:vAlign w:val="center"/>
          </w:tcPr>
          <w:p w14:paraId="37C7563C" w14:textId="77777777" w:rsidR="001B4DBB" w:rsidRPr="00D50D01" w:rsidRDefault="001B4DB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754403BA" w14:textId="77777777" w:rsidR="001B4DBB" w:rsidRPr="00D50D01" w:rsidRDefault="001B4DB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4D4FDECC" w14:textId="77777777" w:rsidR="001B4DBB" w:rsidRPr="00D50D01" w:rsidRDefault="001B4DB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412" w:right="402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Adjustments made during</w:t>
            </w:r>
          </w:p>
          <w:p w14:paraId="0C230510" w14:textId="77777777" w:rsidR="001B4DBB" w:rsidRPr="00D50D01" w:rsidRDefault="001B4DB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411" w:right="403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assessment – Please Describe</w:t>
            </w:r>
          </w:p>
        </w:tc>
      </w:tr>
      <w:tr w:rsidR="00750CF9" w:rsidRPr="002B16C4" w14:paraId="769B0139" w14:textId="77777777" w:rsidTr="00750CF9">
        <w:trPr>
          <w:trHeight w:val="1294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4D9BE679" w14:textId="21F5FCDF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4</w:t>
            </w:r>
          </w:p>
        </w:tc>
        <w:tc>
          <w:tcPr>
            <w:tcW w:w="3739" w:type="dxa"/>
          </w:tcPr>
          <w:p w14:paraId="30FE079E" w14:textId="52360411" w:rsidR="00556210" w:rsidRPr="002B16C4" w:rsidRDefault="00D943F0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69"/>
              <w:rPr>
                <w:color w:val="000000"/>
              </w:rPr>
            </w:pPr>
            <w:r w:rsidRPr="002B16C4">
              <w:rPr>
                <w:color w:val="000000"/>
              </w:rPr>
              <w:t>Is the work surface sufficiently large to allow for flexible arrangement of the screen, keyboard, documents and related</w:t>
            </w:r>
            <w:r w:rsidR="00D50D01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equipment?</w:t>
            </w:r>
          </w:p>
        </w:tc>
        <w:tc>
          <w:tcPr>
            <w:tcW w:w="716" w:type="dxa"/>
            <w:gridSpan w:val="2"/>
          </w:tcPr>
          <w:p w14:paraId="1C771324" w14:textId="66130E05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F25FE4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F98DE76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448F5614" w14:textId="77777777" w:rsidTr="00750CF9">
        <w:trPr>
          <w:trHeight w:val="836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791BD047" w14:textId="1F632DFA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5</w:t>
            </w:r>
          </w:p>
        </w:tc>
        <w:tc>
          <w:tcPr>
            <w:tcW w:w="3739" w:type="dxa"/>
          </w:tcPr>
          <w:p w14:paraId="3B123A4A" w14:textId="1D43E3C2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69"/>
              <w:rPr>
                <w:color w:val="000000"/>
              </w:rPr>
            </w:pPr>
            <w:r w:rsidRPr="002B16C4">
              <w:rPr>
                <w:color w:val="000000"/>
              </w:rPr>
              <w:t>Is there enough area in front of the keyboard to support your hands/ wrists</w:t>
            </w:r>
            <w:r w:rsidR="00D50D01">
              <w:rPr>
                <w:color w:val="000000"/>
              </w:rPr>
              <w:t>?</w:t>
            </w:r>
          </w:p>
        </w:tc>
        <w:tc>
          <w:tcPr>
            <w:tcW w:w="716" w:type="dxa"/>
            <w:gridSpan w:val="2"/>
          </w:tcPr>
          <w:p w14:paraId="45530485" w14:textId="77777777" w:rsidR="00C63010" w:rsidRPr="002B16C4" w:rsidRDefault="00C630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CE141C7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8A53282" w14:textId="77777777" w:rsidR="00C63010" w:rsidRPr="002B16C4" w:rsidRDefault="00C6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2468BC3E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62091F2E" w14:textId="77777777" w:rsidR="00556210" w:rsidRDefault="00556210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</w:p>
          <w:p w14:paraId="338AD5ED" w14:textId="3DF5E889" w:rsidR="00750CF9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6</w:t>
            </w:r>
          </w:p>
        </w:tc>
        <w:tc>
          <w:tcPr>
            <w:tcW w:w="3739" w:type="dxa"/>
          </w:tcPr>
          <w:p w14:paraId="703DC66D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Does the work surface have a </w:t>
            </w:r>
            <w:proofErr w:type="gramStart"/>
            <w:r w:rsidRPr="002B16C4">
              <w:rPr>
                <w:color w:val="000000"/>
              </w:rPr>
              <w:t>low</w:t>
            </w:r>
            <w:proofErr w:type="gramEnd"/>
          </w:p>
          <w:p w14:paraId="0CF241EE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reflective surface i.e. matt or semi matt?</w:t>
            </w:r>
          </w:p>
        </w:tc>
        <w:tc>
          <w:tcPr>
            <w:tcW w:w="716" w:type="dxa"/>
            <w:gridSpan w:val="2"/>
          </w:tcPr>
          <w:p w14:paraId="44D80487" w14:textId="040DD400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E328A4F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3F0B550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44978836" w14:textId="77777777" w:rsidTr="00750CF9">
        <w:trPr>
          <w:trHeight w:val="1294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610A6BDD" w14:textId="4920E51F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7</w:t>
            </w:r>
          </w:p>
        </w:tc>
        <w:tc>
          <w:tcPr>
            <w:tcW w:w="3739" w:type="dxa"/>
          </w:tcPr>
          <w:p w14:paraId="67D8F937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49"/>
              <w:rPr>
                <w:color w:val="000000"/>
              </w:rPr>
            </w:pPr>
            <w:r w:rsidRPr="002B16C4">
              <w:rPr>
                <w:color w:val="000000"/>
              </w:rPr>
              <w:t>Is commonly used equipment such as the phone or mouse arranged within easy reach to prevent overstretching and</w:t>
            </w:r>
          </w:p>
          <w:p w14:paraId="09DD9D75" w14:textId="77777777" w:rsidR="00556210" w:rsidRPr="002B16C4" w:rsidRDefault="00D943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twisting?</w:t>
            </w:r>
          </w:p>
        </w:tc>
        <w:tc>
          <w:tcPr>
            <w:tcW w:w="716" w:type="dxa"/>
            <w:gridSpan w:val="2"/>
          </w:tcPr>
          <w:p w14:paraId="15EE4941" w14:textId="218AB2FB" w:rsidR="00556210" w:rsidRPr="002B16C4" w:rsidRDefault="00556210" w:rsidP="006119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717CFB7B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4107" w:type="dxa"/>
          </w:tcPr>
          <w:p w14:paraId="62C898B7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111"/>
              <w:rPr>
                <w:b/>
                <w:i/>
                <w:color w:val="000000"/>
              </w:rPr>
            </w:pPr>
          </w:p>
        </w:tc>
      </w:tr>
      <w:tr w:rsidR="00750CF9" w:rsidRPr="002B16C4" w14:paraId="396E01FC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04515065" w14:textId="1090E3D1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8</w:t>
            </w:r>
          </w:p>
        </w:tc>
        <w:tc>
          <w:tcPr>
            <w:tcW w:w="3739" w:type="dxa"/>
          </w:tcPr>
          <w:p w14:paraId="30C21DF8" w14:textId="4187757A" w:rsidR="00652FCB" w:rsidRPr="002B16C4" w:rsidRDefault="00652FC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re sufficient unobstructed legroom</w:t>
            </w:r>
            <w:r w:rsidR="00D50D01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 xml:space="preserve">underneath the </w:t>
            </w:r>
            <w:r w:rsidR="004A6ECB" w:rsidRPr="002B16C4">
              <w:rPr>
                <w:color w:val="000000"/>
              </w:rPr>
              <w:t>work surface</w:t>
            </w:r>
            <w:r w:rsidRPr="002B16C4">
              <w:rPr>
                <w:color w:val="000000"/>
              </w:rPr>
              <w:t>?</w:t>
            </w:r>
          </w:p>
        </w:tc>
        <w:tc>
          <w:tcPr>
            <w:tcW w:w="716" w:type="dxa"/>
            <w:gridSpan w:val="2"/>
          </w:tcPr>
          <w:p w14:paraId="22047A5A" w14:textId="61011CC0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0D69E92" w14:textId="6EC8AF79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48E12A4" w14:textId="60F3B529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4919E343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0792AC6C" w14:textId="5A060385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39</w:t>
            </w:r>
          </w:p>
        </w:tc>
        <w:tc>
          <w:tcPr>
            <w:tcW w:w="3739" w:type="dxa"/>
          </w:tcPr>
          <w:p w14:paraId="20ED5BDD" w14:textId="1EB38BB8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desk top at the right height for you to work comfortably?</w:t>
            </w:r>
          </w:p>
        </w:tc>
        <w:tc>
          <w:tcPr>
            <w:tcW w:w="716" w:type="dxa"/>
            <w:gridSpan w:val="2"/>
          </w:tcPr>
          <w:p w14:paraId="4CEA02B4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48768FED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77C5D74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5F517F93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2BE2E0D0" w14:textId="2FD4509E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0</w:t>
            </w:r>
          </w:p>
        </w:tc>
        <w:tc>
          <w:tcPr>
            <w:tcW w:w="3739" w:type="dxa"/>
          </w:tcPr>
          <w:p w14:paraId="39D750A6" w14:textId="525A727B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desk free of sharp edges or splinters that dig into you?</w:t>
            </w:r>
          </w:p>
        </w:tc>
        <w:tc>
          <w:tcPr>
            <w:tcW w:w="716" w:type="dxa"/>
            <w:gridSpan w:val="2"/>
          </w:tcPr>
          <w:p w14:paraId="143DB5EB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E78A209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14ECE673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0C0F18FB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10A4C037" w14:textId="5F3C1B6F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 w:rsidRPr="00750CF9">
              <w:rPr>
                <w:b/>
                <w:iCs/>
                <w:color w:val="000000"/>
              </w:rPr>
              <w:t>41</w:t>
            </w:r>
          </w:p>
        </w:tc>
        <w:tc>
          <w:tcPr>
            <w:tcW w:w="3739" w:type="dxa"/>
          </w:tcPr>
          <w:p w14:paraId="1B6EBECC" w14:textId="7EC84AD9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desk strong enough for its purpose, and is it free from undesirable movement (sagging, </w:t>
            </w:r>
            <w:r w:rsidRPr="002B16C4">
              <w:rPr>
                <w:color w:val="000000"/>
              </w:rPr>
              <w:lastRenderedPageBreak/>
              <w:t>rocking etc.)?</w:t>
            </w:r>
          </w:p>
        </w:tc>
        <w:tc>
          <w:tcPr>
            <w:tcW w:w="716" w:type="dxa"/>
            <w:gridSpan w:val="2"/>
          </w:tcPr>
          <w:p w14:paraId="029A5029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7501E346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478DEFA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399BF779" w14:textId="77777777" w:rsidTr="00ED1E8A">
        <w:trPr>
          <w:trHeight w:val="46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4C4EE34F" w14:textId="2C79563E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2</w:t>
            </w:r>
          </w:p>
        </w:tc>
        <w:tc>
          <w:tcPr>
            <w:tcW w:w="3739" w:type="dxa"/>
          </w:tcPr>
          <w:p w14:paraId="09732179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re sufficient thigh clearance?</w:t>
            </w:r>
          </w:p>
        </w:tc>
        <w:tc>
          <w:tcPr>
            <w:tcW w:w="716" w:type="dxa"/>
            <w:gridSpan w:val="2"/>
          </w:tcPr>
          <w:p w14:paraId="20D7D548" w14:textId="02B8DC3A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31DF916" w14:textId="73E8AC58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FE970DE" w14:textId="5EBE5572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54E3DCC1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2F71BC7E" w14:textId="6F5DD791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3</w:t>
            </w:r>
          </w:p>
        </w:tc>
        <w:tc>
          <w:tcPr>
            <w:tcW w:w="3739" w:type="dxa"/>
          </w:tcPr>
          <w:p w14:paraId="3958F7F4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f sit stand desk does the User know how to adjust?</w:t>
            </w:r>
          </w:p>
        </w:tc>
        <w:tc>
          <w:tcPr>
            <w:tcW w:w="716" w:type="dxa"/>
            <w:gridSpan w:val="2"/>
          </w:tcPr>
          <w:p w14:paraId="252D1EBD" w14:textId="08E554D2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4F00FCFF" w14:textId="24009CF6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3F68F49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D50D01" w14:paraId="5F2DE164" w14:textId="77777777" w:rsidTr="00750CF9">
        <w:trPr>
          <w:trHeight w:val="647"/>
        </w:trPr>
        <w:tc>
          <w:tcPr>
            <w:tcW w:w="4527" w:type="dxa"/>
            <w:gridSpan w:val="3"/>
            <w:shd w:val="clear" w:color="auto" w:fill="BFBFBF" w:themeFill="background1" w:themeFillShade="BF"/>
            <w:vAlign w:val="center"/>
          </w:tcPr>
          <w:p w14:paraId="68CB0AD2" w14:textId="3355C1EA" w:rsidR="00D50D01" w:rsidRPr="00ED1E8A" w:rsidRDefault="00ED1E8A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598" w:right="1590"/>
              <w:jc w:val="center"/>
              <w:rPr>
                <w:b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SPACE</w:t>
            </w:r>
          </w:p>
        </w:tc>
        <w:tc>
          <w:tcPr>
            <w:tcW w:w="716" w:type="dxa"/>
            <w:gridSpan w:val="2"/>
            <w:shd w:val="clear" w:color="auto" w:fill="BFBFBF" w:themeFill="background1" w:themeFillShade="BF"/>
            <w:vAlign w:val="center"/>
          </w:tcPr>
          <w:p w14:paraId="506B03B6" w14:textId="77777777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347A4CC3" w14:textId="77777777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52DFA10B" w14:textId="77777777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Adjustments made during</w:t>
            </w:r>
          </w:p>
          <w:p w14:paraId="6831F26B" w14:textId="77777777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4" w:lineRule="auto"/>
              <w:ind w:left="411" w:right="403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assessment – Please Describe</w:t>
            </w:r>
          </w:p>
        </w:tc>
      </w:tr>
      <w:tr w:rsidR="00750CF9" w:rsidRPr="002B16C4" w14:paraId="3F6568A2" w14:textId="77777777" w:rsidTr="00750CF9">
        <w:trPr>
          <w:trHeight w:val="970"/>
        </w:trPr>
        <w:tc>
          <w:tcPr>
            <w:tcW w:w="788" w:type="dxa"/>
            <w:gridSpan w:val="2"/>
            <w:shd w:val="clear" w:color="auto" w:fill="BFBFBF" w:themeFill="background1" w:themeFillShade="BF"/>
          </w:tcPr>
          <w:p w14:paraId="7E2C9017" w14:textId="3F4E3E0E" w:rsidR="00652FCB" w:rsidRPr="00750CF9" w:rsidRDefault="00750CF9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4</w:t>
            </w:r>
          </w:p>
        </w:tc>
        <w:tc>
          <w:tcPr>
            <w:tcW w:w="3739" w:type="dxa"/>
          </w:tcPr>
          <w:p w14:paraId="4A48E331" w14:textId="04624EA2" w:rsidR="00652FCB" w:rsidRPr="002B16C4" w:rsidRDefault="00652FC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81"/>
              <w:rPr>
                <w:color w:val="000000"/>
              </w:rPr>
            </w:pPr>
            <w:r w:rsidRPr="002B16C4">
              <w:rPr>
                <w:color w:val="000000"/>
              </w:rPr>
              <w:t>Is there sufficient space (minimum 4.65</w:t>
            </w:r>
            <w:r w:rsidRPr="002B16C4">
              <w:rPr>
                <w:rFonts w:ascii="Arial" w:eastAsia="Arial" w:hAnsi="Arial" w:cs="Arial"/>
                <w:color w:val="000000"/>
              </w:rPr>
              <w:t>m</w:t>
            </w:r>
            <w:r w:rsidRPr="002B16C4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  <w:r w:rsidRPr="002B16C4">
              <w:rPr>
                <w:color w:val="000000"/>
              </w:rPr>
              <w:t>) to allow for easy access and egress to and</w:t>
            </w:r>
            <w:r w:rsidR="00D50D01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from the workstation?</w:t>
            </w:r>
          </w:p>
        </w:tc>
        <w:tc>
          <w:tcPr>
            <w:tcW w:w="716" w:type="dxa"/>
            <w:gridSpan w:val="2"/>
          </w:tcPr>
          <w:p w14:paraId="6940BAFF" w14:textId="0079D190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7352AD90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45D960DA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5FDFAA74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</w:tcPr>
          <w:p w14:paraId="306BD5BC" w14:textId="237735B5" w:rsidR="00652FCB" w:rsidRPr="00750CF9" w:rsidRDefault="00750CF9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5</w:t>
            </w:r>
          </w:p>
        </w:tc>
        <w:tc>
          <w:tcPr>
            <w:tcW w:w="3739" w:type="dxa"/>
          </w:tcPr>
          <w:p w14:paraId="1AD14683" w14:textId="2C694CAE" w:rsidR="00652FCB" w:rsidRPr="002B16C4" w:rsidRDefault="00652FC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Are cables and equipment placed in such a</w:t>
            </w:r>
            <w:r w:rsidR="00D50D01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way to prevent a slip/trip hazard?</w:t>
            </w:r>
          </w:p>
        </w:tc>
        <w:tc>
          <w:tcPr>
            <w:tcW w:w="716" w:type="dxa"/>
            <w:gridSpan w:val="2"/>
          </w:tcPr>
          <w:p w14:paraId="698ACBC1" w14:textId="5C69262D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0CB7A5D9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C623D89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0C4011C3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</w:tcPr>
          <w:p w14:paraId="075E56D4" w14:textId="487C02E3" w:rsidR="00C63010" w:rsidRPr="00750CF9" w:rsidRDefault="00750CF9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6</w:t>
            </w:r>
          </w:p>
        </w:tc>
        <w:tc>
          <w:tcPr>
            <w:tcW w:w="3739" w:type="dxa"/>
          </w:tcPr>
          <w:p w14:paraId="4935B418" w14:textId="39FE3FE6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 you have adequate storage space or shelving?</w:t>
            </w:r>
          </w:p>
        </w:tc>
        <w:tc>
          <w:tcPr>
            <w:tcW w:w="716" w:type="dxa"/>
            <w:gridSpan w:val="2"/>
          </w:tcPr>
          <w:p w14:paraId="2C4AD596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4DF09F4D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231C3593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5AB2B4CD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</w:tcPr>
          <w:p w14:paraId="2B4C5538" w14:textId="67CD78C5" w:rsidR="00C63010" w:rsidRPr="00750CF9" w:rsidRDefault="00750CF9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7</w:t>
            </w:r>
          </w:p>
        </w:tc>
        <w:tc>
          <w:tcPr>
            <w:tcW w:w="3739" w:type="dxa"/>
          </w:tcPr>
          <w:p w14:paraId="2A6E179E" w14:textId="51A64E51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Do you have enough space to change position/vary movement?</w:t>
            </w:r>
          </w:p>
        </w:tc>
        <w:tc>
          <w:tcPr>
            <w:tcW w:w="716" w:type="dxa"/>
            <w:gridSpan w:val="2"/>
          </w:tcPr>
          <w:p w14:paraId="5C8CCCCE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099F4D2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4D51EB0A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0D2270C8" w14:textId="77777777" w:rsidTr="00750CF9">
        <w:trPr>
          <w:trHeight w:val="647"/>
        </w:trPr>
        <w:tc>
          <w:tcPr>
            <w:tcW w:w="788" w:type="dxa"/>
            <w:gridSpan w:val="2"/>
            <w:shd w:val="clear" w:color="auto" w:fill="BFBFBF" w:themeFill="background1" w:themeFillShade="BF"/>
          </w:tcPr>
          <w:p w14:paraId="3708E472" w14:textId="7FB6A93B" w:rsidR="00C63010" w:rsidRPr="00750CF9" w:rsidRDefault="00750CF9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right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48</w:t>
            </w:r>
          </w:p>
        </w:tc>
        <w:tc>
          <w:tcPr>
            <w:tcW w:w="3739" w:type="dxa"/>
          </w:tcPr>
          <w:p w14:paraId="6B30CC9E" w14:textId="5318E109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office free from damaged electrical sockets or trailing cables that can be tripped over?</w:t>
            </w:r>
          </w:p>
        </w:tc>
        <w:tc>
          <w:tcPr>
            <w:tcW w:w="716" w:type="dxa"/>
            <w:gridSpan w:val="2"/>
          </w:tcPr>
          <w:p w14:paraId="4A26B61E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4A258C51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1D84DD17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D50D01" w14:paraId="1FC0A3C0" w14:textId="77777777" w:rsidTr="00750CF9">
        <w:trPr>
          <w:trHeight w:val="647"/>
        </w:trPr>
        <w:tc>
          <w:tcPr>
            <w:tcW w:w="4527" w:type="dxa"/>
            <w:gridSpan w:val="3"/>
            <w:shd w:val="clear" w:color="auto" w:fill="BFBFBF" w:themeFill="background1" w:themeFillShade="BF"/>
            <w:vAlign w:val="center"/>
          </w:tcPr>
          <w:p w14:paraId="2D6BB6EB" w14:textId="3E3ECFE6" w:rsidR="00D50D01" w:rsidRPr="00ED1E8A" w:rsidRDefault="00ED1E8A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30"/>
                <w:szCs w:val="30"/>
              </w:rPr>
            </w:pPr>
            <w:r w:rsidRPr="00ED1E8A">
              <w:rPr>
                <w:rFonts w:asciiTheme="majorHAnsi" w:hAnsiTheme="majorHAnsi"/>
                <w:b/>
                <w:iCs/>
                <w:color w:val="000000"/>
                <w:sz w:val="30"/>
                <w:szCs w:val="30"/>
              </w:rPr>
              <w:t>LIGHTNING</w:t>
            </w:r>
          </w:p>
        </w:tc>
        <w:tc>
          <w:tcPr>
            <w:tcW w:w="716" w:type="dxa"/>
            <w:gridSpan w:val="2"/>
            <w:shd w:val="clear" w:color="auto" w:fill="BFBFBF" w:themeFill="background1" w:themeFillShade="BF"/>
            <w:vAlign w:val="center"/>
          </w:tcPr>
          <w:p w14:paraId="18552DF0" w14:textId="431220A4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D50D01">
              <w:rPr>
                <w:rFonts w:asciiTheme="majorHAnsi" w:eastAsia="Times New Roman" w:hAnsiTheme="majorHAnsi" w:cs="Times New Roman"/>
                <w:b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16D01E7E" w14:textId="71E6A638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D50D01">
              <w:rPr>
                <w:rFonts w:asciiTheme="majorHAnsi" w:eastAsia="Times New Roman" w:hAnsiTheme="majorHAnsi" w:cs="Times New Roman"/>
                <w:b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75AE979A" w14:textId="77777777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iCs/>
                <w:color w:val="000000"/>
              </w:rPr>
            </w:pPr>
            <w:r w:rsidRPr="00D50D01">
              <w:rPr>
                <w:rFonts w:asciiTheme="majorHAnsi" w:hAnsiTheme="majorHAnsi"/>
                <w:b/>
                <w:iCs/>
                <w:color w:val="000000"/>
              </w:rPr>
              <w:t>Adjustments made during</w:t>
            </w:r>
          </w:p>
          <w:p w14:paraId="253FE854" w14:textId="45FADF43" w:rsidR="00D50D01" w:rsidRPr="00D50D01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color w:val="000000"/>
              </w:rPr>
            </w:pPr>
            <w:r w:rsidRPr="00D50D01">
              <w:rPr>
                <w:rFonts w:asciiTheme="majorHAnsi" w:hAnsiTheme="majorHAnsi"/>
                <w:b/>
                <w:iCs/>
                <w:color w:val="000000"/>
              </w:rPr>
              <w:t>assessment – Please Describe</w:t>
            </w:r>
          </w:p>
        </w:tc>
      </w:tr>
      <w:tr w:rsidR="00750CF9" w:rsidRPr="002B16C4" w14:paraId="15051F7F" w14:textId="77777777" w:rsidTr="00750CF9">
        <w:trPr>
          <w:trHeight w:val="971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1A12C486" w14:textId="74CC570A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 w:rsidRPr="00750CF9">
              <w:rPr>
                <w:b/>
                <w:iCs/>
                <w:color w:val="000000"/>
              </w:rPr>
              <w:t>49</w:t>
            </w:r>
          </w:p>
        </w:tc>
        <w:tc>
          <w:tcPr>
            <w:tcW w:w="3739" w:type="dxa"/>
          </w:tcPr>
          <w:p w14:paraId="662C18E5" w14:textId="6378DF9E" w:rsidR="00652FCB" w:rsidRPr="002B16C4" w:rsidRDefault="00652FCB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6"/>
              <w:rPr>
                <w:color w:val="000000"/>
              </w:rPr>
            </w:pPr>
            <w:r w:rsidRPr="002B16C4">
              <w:rPr>
                <w:color w:val="000000"/>
              </w:rPr>
              <w:t>Is the lighting level suitable (general rule 300-500 lux) for the tasks and comfortable</w:t>
            </w:r>
            <w:r w:rsidR="00D50D01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for the User?</w:t>
            </w:r>
          </w:p>
        </w:tc>
        <w:tc>
          <w:tcPr>
            <w:tcW w:w="716" w:type="dxa"/>
            <w:gridSpan w:val="2"/>
          </w:tcPr>
          <w:p w14:paraId="44C3FC6E" w14:textId="3046E9EE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DB7EFBD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474EF18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64AE1831" w14:textId="77777777" w:rsidTr="00750CF9">
        <w:trPr>
          <w:trHeight w:val="639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66AC10E3" w14:textId="0E4448F2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 w:rsidRPr="00750CF9">
              <w:rPr>
                <w:b/>
                <w:iCs/>
                <w:color w:val="000000"/>
              </w:rPr>
              <w:t>50</w:t>
            </w:r>
          </w:p>
        </w:tc>
        <w:tc>
          <w:tcPr>
            <w:tcW w:w="3739" w:type="dxa"/>
          </w:tcPr>
          <w:p w14:paraId="7210C095" w14:textId="75612F9D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6"/>
              <w:rPr>
                <w:color w:val="000000"/>
              </w:rPr>
            </w:pPr>
            <w:r w:rsidRPr="002B16C4">
              <w:rPr>
                <w:color w:val="000000"/>
              </w:rPr>
              <w:t>Is the lighting arranged so that it is not too bright, causing glare?</w:t>
            </w:r>
          </w:p>
        </w:tc>
        <w:tc>
          <w:tcPr>
            <w:tcW w:w="716" w:type="dxa"/>
            <w:gridSpan w:val="2"/>
          </w:tcPr>
          <w:p w14:paraId="07B91875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62EBEB96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FB9C458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704837C0" w14:textId="77777777" w:rsidTr="00750CF9">
        <w:trPr>
          <w:trHeight w:val="67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5A07CE62" w14:textId="03B8520A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1</w:t>
            </w:r>
          </w:p>
        </w:tc>
        <w:tc>
          <w:tcPr>
            <w:tcW w:w="3739" w:type="dxa"/>
          </w:tcPr>
          <w:p w14:paraId="7885685B" w14:textId="7C0C4343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6"/>
              <w:rPr>
                <w:color w:val="000000"/>
              </w:rPr>
            </w:pPr>
            <w:r w:rsidRPr="002B16C4">
              <w:rPr>
                <w:color w:val="000000"/>
              </w:rPr>
              <w:t>Is the lighting arranged so it does not cause dark corners or "gloom"?</w:t>
            </w:r>
          </w:p>
        </w:tc>
        <w:tc>
          <w:tcPr>
            <w:tcW w:w="716" w:type="dxa"/>
            <w:gridSpan w:val="2"/>
          </w:tcPr>
          <w:p w14:paraId="31015456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B0D22AA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1F788CE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14F006F6" w14:textId="77777777" w:rsidTr="00ED1E8A">
        <w:trPr>
          <w:trHeight w:val="707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2ADF471D" w14:textId="38BD7077" w:rsidR="00C630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2</w:t>
            </w:r>
          </w:p>
        </w:tc>
        <w:tc>
          <w:tcPr>
            <w:tcW w:w="3739" w:type="dxa"/>
          </w:tcPr>
          <w:p w14:paraId="52B7ED90" w14:textId="05F2D01F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46"/>
              <w:rPr>
                <w:color w:val="000000"/>
              </w:rPr>
            </w:pPr>
            <w:r w:rsidRPr="002B16C4">
              <w:rPr>
                <w:color w:val="000000"/>
              </w:rPr>
              <w:t>If you require a personal desk lamp, do you have one?</w:t>
            </w:r>
          </w:p>
        </w:tc>
        <w:tc>
          <w:tcPr>
            <w:tcW w:w="716" w:type="dxa"/>
            <w:gridSpan w:val="2"/>
          </w:tcPr>
          <w:p w14:paraId="752198D5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4F11652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4FF213D7" w14:textId="77777777" w:rsidR="00C63010" w:rsidRPr="002B16C4" w:rsidRDefault="00C63010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D50D01" w14:paraId="7B32A2E5" w14:textId="77777777" w:rsidTr="00750CF9">
        <w:trPr>
          <w:trHeight w:val="403"/>
        </w:trPr>
        <w:tc>
          <w:tcPr>
            <w:tcW w:w="4527" w:type="dxa"/>
            <w:gridSpan w:val="3"/>
            <w:shd w:val="clear" w:color="auto" w:fill="BFBFBF" w:themeFill="background1" w:themeFillShade="BF"/>
            <w:vAlign w:val="center"/>
          </w:tcPr>
          <w:p w14:paraId="00961253" w14:textId="1AB8A8E5" w:rsidR="00652FCB" w:rsidRPr="00ED1E8A" w:rsidRDefault="00ED1E8A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389"/>
              <w:rPr>
                <w:b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GLARE AND REFLECTIONS</w:t>
            </w:r>
          </w:p>
        </w:tc>
        <w:tc>
          <w:tcPr>
            <w:tcW w:w="716" w:type="dxa"/>
            <w:gridSpan w:val="2"/>
            <w:shd w:val="clear" w:color="auto" w:fill="BFBFBF" w:themeFill="background1" w:themeFillShade="BF"/>
            <w:vAlign w:val="center"/>
          </w:tcPr>
          <w:p w14:paraId="18499CB2" w14:textId="2F85680A" w:rsidR="00652FCB" w:rsidRPr="00D50D01" w:rsidRDefault="00D50D0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27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5B0D2863" w14:textId="73BC0B87" w:rsidR="00652FCB" w:rsidRPr="00D50D01" w:rsidRDefault="00D50D0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51"/>
              <w:jc w:val="center"/>
              <w:rPr>
                <w:b/>
                <w:iCs/>
                <w:color w:val="000000"/>
              </w:rPr>
            </w:pPr>
            <w:r w:rsidRPr="00D50D01">
              <w:rPr>
                <w:b/>
                <w:i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284EDB60" w14:textId="77777777" w:rsidR="00D50D01" w:rsidRPr="00D50D01" w:rsidRDefault="00D50D0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iCs/>
                <w:color w:val="000000"/>
              </w:rPr>
            </w:pPr>
            <w:r w:rsidRPr="00D50D01">
              <w:rPr>
                <w:rFonts w:asciiTheme="majorHAnsi" w:hAnsiTheme="majorHAnsi"/>
                <w:b/>
                <w:iCs/>
                <w:color w:val="000000"/>
              </w:rPr>
              <w:t>Adjustments made during</w:t>
            </w:r>
          </w:p>
          <w:p w14:paraId="1F50D61C" w14:textId="7442CD23" w:rsidR="00652FCB" w:rsidRPr="00D50D01" w:rsidRDefault="00D50D0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412" w:right="403"/>
              <w:jc w:val="center"/>
              <w:rPr>
                <w:b/>
                <w:iCs/>
                <w:color w:val="000000"/>
              </w:rPr>
            </w:pPr>
            <w:r w:rsidRPr="00D50D01">
              <w:rPr>
                <w:rFonts w:asciiTheme="majorHAnsi" w:hAnsiTheme="majorHAnsi"/>
                <w:b/>
                <w:iCs/>
                <w:color w:val="000000"/>
              </w:rPr>
              <w:t>assessment – Please Describe</w:t>
            </w:r>
          </w:p>
        </w:tc>
      </w:tr>
      <w:tr w:rsidR="00750CF9" w:rsidRPr="002B16C4" w14:paraId="33B735B2" w14:textId="77777777" w:rsidTr="00750CF9">
        <w:trPr>
          <w:trHeight w:val="1543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60A02A45" w14:textId="7E82869E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3</w:t>
            </w:r>
          </w:p>
        </w:tc>
        <w:tc>
          <w:tcPr>
            <w:tcW w:w="3739" w:type="dxa"/>
          </w:tcPr>
          <w:p w14:paraId="7B82754D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33"/>
              <w:rPr>
                <w:color w:val="000000"/>
              </w:rPr>
            </w:pPr>
            <w:r w:rsidRPr="002B16C4">
              <w:rPr>
                <w:color w:val="000000"/>
              </w:rPr>
              <w:t>Is the workstation designed to ensure sources of light (e.g. windows, transparent and translucent walls, brightly coloured fixtures) cause no direct glare and/or distracting reflections on the screen?</w:t>
            </w:r>
          </w:p>
        </w:tc>
        <w:tc>
          <w:tcPr>
            <w:tcW w:w="716" w:type="dxa"/>
            <w:gridSpan w:val="2"/>
          </w:tcPr>
          <w:p w14:paraId="56DAFBD0" w14:textId="219D3485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29FB49AF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2846805D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0CF9" w:rsidRPr="002B16C4" w14:paraId="1967E9FD" w14:textId="77777777" w:rsidTr="00750CF9">
        <w:trPr>
          <w:trHeight w:val="974"/>
        </w:trPr>
        <w:tc>
          <w:tcPr>
            <w:tcW w:w="788" w:type="dxa"/>
            <w:gridSpan w:val="2"/>
            <w:shd w:val="clear" w:color="auto" w:fill="BFBFBF" w:themeFill="background1" w:themeFillShade="BF"/>
            <w:vAlign w:val="center"/>
          </w:tcPr>
          <w:p w14:paraId="1693B333" w14:textId="36AD80B7" w:rsidR="00652FCB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4</w:t>
            </w:r>
          </w:p>
        </w:tc>
        <w:tc>
          <w:tcPr>
            <w:tcW w:w="3739" w:type="dxa"/>
          </w:tcPr>
          <w:p w14:paraId="4BDB55CA" w14:textId="1670F720" w:rsidR="00CD7378" w:rsidRPr="002B16C4" w:rsidRDefault="00652FCB" w:rsidP="00ED1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06"/>
              <w:rPr>
                <w:color w:val="000000"/>
              </w:rPr>
            </w:pPr>
            <w:r w:rsidRPr="002B16C4">
              <w:rPr>
                <w:color w:val="000000"/>
              </w:rPr>
              <w:t>Are windows fitted with suitable adjustable blinds etc. to reduce light and</w:t>
            </w:r>
            <w:r w:rsidR="00D50D01">
              <w:rPr>
                <w:color w:val="000000"/>
              </w:rPr>
              <w:t xml:space="preserve"> g</w:t>
            </w:r>
            <w:r w:rsidRPr="002B16C4">
              <w:rPr>
                <w:color w:val="000000"/>
              </w:rPr>
              <w:t>lare?</w:t>
            </w:r>
          </w:p>
        </w:tc>
        <w:tc>
          <w:tcPr>
            <w:tcW w:w="716" w:type="dxa"/>
            <w:gridSpan w:val="2"/>
          </w:tcPr>
          <w:p w14:paraId="3877022C" w14:textId="26F4A3D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489B1904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011B8FCA" w14:textId="77777777" w:rsidR="00652FCB" w:rsidRPr="002B16C4" w:rsidRDefault="00652FCB" w:rsidP="00652F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50D01" w:rsidRPr="00CD7378" w14:paraId="437DB637" w14:textId="77777777" w:rsidTr="00750CF9">
        <w:trPr>
          <w:trHeight w:val="131"/>
        </w:trPr>
        <w:tc>
          <w:tcPr>
            <w:tcW w:w="4527" w:type="dxa"/>
            <w:gridSpan w:val="3"/>
            <w:shd w:val="clear" w:color="auto" w:fill="BFBFBF" w:themeFill="background1" w:themeFillShade="BF"/>
            <w:vAlign w:val="center"/>
          </w:tcPr>
          <w:p w14:paraId="0148DC53" w14:textId="41F385EE" w:rsidR="00D50D01" w:rsidRPr="00ED1E8A" w:rsidRDefault="00ED1E8A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06"/>
              <w:jc w:val="center"/>
              <w:rPr>
                <w:rFonts w:asciiTheme="majorHAnsi" w:hAnsiTheme="majorHAnsi"/>
                <w:b/>
                <w:bCs/>
                <w:iCs/>
                <w:color w:val="000000"/>
                <w:sz w:val="30"/>
                <w:szCs w:val="30"/>
              </w:rPr>
            </w:pPr>
            <w:r w:rsidRPr="00ED1E8A">
              <w:rPr>
                <w:rFonts w:asciiTheme="majorHAnsi" w:hAnsiTheme="majorHAnsi"/>
                <w:b/>
                <w:bCs/>
                <w:iCs/>
                <w:color w:val="000000"/>
                <w:sz w:val="30"/>
                <w:szCs w:val="30"/>
              </w:rPr>
              <w:lastRenderedPageBreak/>
              <w:t>NOISE</w:t>
            </w:r>
          </w:p>
        </w:tc>
        <w:tc>
          <w:tcPr>
            <w:tcW w:w="716" w:type="dxa"/>
            <w:gridSpan w:val="2"/>
            <w:shd w:val="clear" w:color="auto" w:fill="BFBFBF" w:themeFill="background1" w:themeFillShade="BF"/>
            <w:vAlign w:val="center"/>
          </w:tcPr>
          <w:p w14:paraId="633900F1" w14:textId="1123B174" w:rsidR="00D50D01" w:rsidRPr="00CD7378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8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1CE5FE83" w14:textId="4A47B48B" w:rsidR="00D50D01" w:rsidRPr="00CD7378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CD7378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66C16F00" w14:textId="77777777" w:rsidR="00D50D01" w:rsidRPr="00CD7378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Adjustments made during</w:t>
            </w:r>
          </w:p>
          <w:p w14:paraId="3E61A82E" w14:textId="25CC4F28" w:rsidR="00D50D01" w:rsidRPr="00CD7378" w:rsidRDefault="00D50D01" w:rsidP="00D50D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assessment – Please Describe</w:t>
            </w:r>
          </w:p>
        </w:tc>
      </w:tr>
      <w:tr w:rsidR="00556210" w:rsidRPr="002B16C4" w14:paraId="17D49609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4223D1D" w14:textId="4CDEB750" w:rsidR="00556210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5</w:t>
            </w:r>
          </w:p>
        </w:tc>
        <w:tc>
          <w:tcPr>
            <w:tcW w:w="3826" w:type="dxa"/>
            <w:gridSpan w:val="3"/>
          </w:tcPr>
          <w:p w14:paraId="469A4495" w14:textId="013535FB" w:rsidR="00556210" w:rsidRPr="002B16C4" w:rsidRDefault="00D943F0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work area free from excessive noise</w:t>
            </w:r>
            <w:r w:rsidR="00CD7378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from equipment?</w:t>
            </w:r>
          </w:p>
        </w:tc>
        <w:tc>
          <w:tcPr>
            <w:tcW w:w="709" w:type="dxa"/>
          </w:tcPr>
          <w:p w14:paraId="2745DC46" w14:textId="123E3A90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3E204298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6A7A0E6" w14:textId="77777777" w:rsidR="00556210" w:rsidRPr="002B16C4" w:rsidRDefault="005562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CD7378" w14:paraId="0BA505BC" w14:textId="77777777" w:rsidTr="00ED1E8A">
        <w:trPr>
          <w:trHeight w:val="537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0FF4327F" w14:textId="2BDD58A9" w:rsidR="00CD7378" w:rsidRPr="00ED1E8A" w:rsidRDefault="00ED1E8A" w:rsidP="00ED1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jc w:val="center"/>
              <w:rPr>
                <w:b/>
                <w:bCs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bCs/>
                <w:iCs/>
                <w:color w:val="000000"/>
                <w:sz w:val="30"/>
                <w:szCs w:val="30"/>
              </w:rPr>
              <w:t>HEAT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2641E1F1" w14:textId="55D5ED9F" w:rsidR="00CD7378" w:rsidRPr="00CD7378" w:rsidRDefault="00662450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bCs/>
                <w:i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4885B00B" w14:textId="721BE614" w:rsidR="00CD7378" w:rsidRPr="00CD7378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7378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4322524E" w14:textId="77777777" w:rsidR="00CD7378" w:rsidRPr="00CD7378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Adjustments made during</w:t>
            </w:r>
          </w:p>
          <w:p w14:paraId="4BBF7980" w14:textId="16BC42A5" w:rsidR="00CD7378" w:rsidRPr="00CD7378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7378">
              <w:rPr>
                <w:rFonts w:asciiTheme="majorHAnsi" w:hAnsiTheme="majorHAnsi"/>
                <w:b/>
                <w:bCs/>
                <w:color w:val="000000"/>
              </w:rPr>
              <w:t>assessment – Please Describe</w:t>
            </w:r>
          </w:p>
        </w:tc>
      </w:tr>
      <w:tr w:rsidR="00CD7378" w:rsidRPr="002B16C4" w14:paraId="400EBEC2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DCCF53E" w14:textId="2E3830BF" w:rsidR="00CD7378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6</w:t>
            </w:r>
          </w:p>
        </w:tc>
        <w:tc>
          <w:tcPr>
            <w:tcW w:w="3826" w:type="dxa"/>
            <w:gridSpan w:val="3"/>
          </w:tcPr>
          <w:p w14:paraId="5AE8FFD2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work area well ventilated?</w:t>
            </w:r>
          </w:p>
        </w:tc>
        <w:tc>
          <w:tcPr>
            <w:tcW w:w="709" w:type="dxa"/>
          </w:tcPr>
          <w:p w14:paraId="37AB1340" w14:textId="6328934A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390E50AC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539A8D4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78423ACA" w14:textId="77777777" w:rsidTr="00750CF9">
        <w:trPr>
          <w:trHeight w:val="292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0B8E821" w14:textId="2E87FA0C" w:rsidR="00CD7378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2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7</w:t>
            </w:r>
          </w:p>
        </w:tc>
        <w:tc>
          <w:tcPr>
            <w:tcW w:w="3826" w:type="dxa"/>
            <w:gridSpan w:val="3"/>
          </w:tcPr>
          <w:p w14:paraId="20ADF0B0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the work area free of draughts?</w:t>
            </w:r>
          </w:p>
        </w:tc>
        <w:tc>
          <w:tcPr>
            <w:tcW w:w="709" w:type="dxa"/>
          </w:tcPr>
          <w:p w14:paraId="4BF75A57" w14:textId="26A770E6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2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6B51A39B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35FE4FA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44D0C656" w14:textId="77777777" w:rsidTr="00750CF9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FD64D06" w14:textId="39D20E96" w:rsidR="00CD7378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8</w:t>
            </w:r>
          </w:p>
        </w:tc>
        <w:tc>
          <w:tcPr>
            <w:tcW w:w="3826" w:type="dxa"/>
            <w:gridSpan w:val="3"/>
          </w:tcPr>
          <w:p w14:paraId="1DF07CCF" w14:textId="2DA3C68F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s heat produced by equipment at a level</w:t>
            </w:r>
            <w:r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that is comfortable for the User?</w:t>
            </w:r>
          </w:p>
        </w:tc>
        <w:tc>
          <w:tcPr>
            <w:tcW w:w="709" w:type="dxa"/>
          </w:tcPr>
          <w:p w14:paraId="2DF0C8DF" w14:textId="00A2FA6E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0956EB48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68CDB9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4407A523" w14:textId="77777777" w:rsidTr="00750CF9">
        <w:trPr>
          <w:trHeight w:val="805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855979A" w14:textId="5F51CDF8" w:rsidR="00CD7378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59</w:t>
            </w:r>
          </w:p>
        </w:tc>
        <w:tc>
          <w:tcPr>
            <w:tcW w:w="3826" w:type="dxa"/>
            <w:gridSpan w:val="3"/>
          </w:tcPr>
          <w:p w14:paraId="26A5B7ED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12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ambient temperature (for sedentary work in the range of </w:t>
            </w:r>
            <w:proofErr w:type="gramStart"/>
            <w:r w:rsidRPr="002B16C4">
              <w:rPr>
                <w:color w:val="000000"/>
              </w:rPr>
              <w:t>18 -24°C) comfortable</w:t>
            </w:r>
            <w:proofErr w:type="gramEnd"/>
          </w:p>
          <w:p w14:paraId="3E8DD5CA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for the DSE User?</w:t>
            </w:r>
          </w:p>
        </w:tc>
        <w:tc>
          <w:tcPr>
            <w:tcW w:w="709" w:type="dxa"/>
          </w:tcPr>
          <w:p w14:paraId="624F864A" w14:textId="076DFD65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FDFB1E8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3B8CFC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662450" w14:paraId="1D1CCB4C" w14:textId="77777777" w:rsidTr="00750CF9">
        <w:trPr>
          <w:trHeight w:val="292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4B38B132" w14:textId="442A8711" w:rsidR="00CD7378" w:rsidRPr="00ED1E8A" w:rsidRDefault="00ED1E8A" w:rsidP="00ED1E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right="1590"/>
              <w:rPr>
                <w:b/>
                <w:iCs/>
                <w:color w:val="000000"/>
                <w:sz w:val="30"/>
                <w:szCs w:val="30"/>
              </w:rPr>
            </w:pPr>
            <w:r>
              <w:rPr>
                <w:b/>
                <w:iCs/>
                <w:color w:val="000000"/>
                <w:sz w:val="30"/>
                <w:szCs w:val="30"/>
              </w:rPr>
              <w:t xml:space="preserve">                     </w:t>
            </w:r>
            <w:r w:rsidRPr="00ED1E8A">
              <w:rPr>
                <w:b/>
                <w:iCs/>
                <w:color w:val="000000"/>
                <w:sz w:val="30"/>
                <w:szCs w:val="30"/>
              </w:rPr>
              <w:t>HUMID</w:t>
            </w:r>
            <w:r>
              <w:rPr>
                <w:b/>
                <w:iCs/>
                <w:color w:val="000000"/>
                <w:sz w:val="30"/>
                <w:szCs w:val="30"/>
              </w:rPr>
              <w:t>I</w:t>
            </w:r>
            <w:r w:rsidRPr="00ED1E8A">
              <w:rPr>
                <w:b/>
                <w:iCs/>
                <w:color w:val="000000"/>
                <w:sz w:val="30"/>
                <w:szCs w:val="30"/>
              </w:rPr>
              <w:t>TY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58F2AA66" w14:textId="3D81FE0F" w:rsidR="00CD7378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707FDFB9" w14:textId="615D5B1B" w:rsidR="00CD7378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662450">
              <w:rPr>
                <w:rFonts w:asciiTheme="majorHAnsi" w:eastAsia="Times New Roman" w:hAnsiTheme="majorHAnsi" w:cs="Times New Roman"/>
                <w:b/>
                <w:bCs/>
                <w:i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39BA1DC1" w14:textId="77777777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bCs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Adjustments made during</w:t>
            </w:r>
          </w:p>
          <w:p w14:paraId="74B69FC9" w14:textId="34143A6C" w:rsidR="00CD7378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assessment – Please Describe</w:t>
            </w:r>
          </w:p>
        </w:tc>
      </w:tr>
      <w:tr w:rsidR="00CD7378" w:rsidRPr="002B16C4" w14:paraId="18A90375" w14:textId="77777777" w:rsidTr="00750CF9">
        <w:trPr>
          <w:trHeight w:val="112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74AFDE06" w14:textId="4630C42B" w:rsidR="00CD7378" w:rsidRPr="00750CF9" w:rsidRDefault="00750CF9" w:rsidP="00750C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0</w:t>
            </w:r>
          </w:p>
        </w:tc>
        <w:tc>
          <w:tcPr>
            <w:tcW w:w="3826" w:type="dxa"/>
            <w:gridSpan w:val="3"/>
          </w:tcPr>
          <w:p w14:paraId="19E58DF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 w:right="116"/>
              <w:rPr>
                <w:color w:val="000000"/>
              </w:rPr>
            </w:pPr>
            <w:r w:rsidRPr="002B16C4">
              <w:rPr>
                <w:color w:val="000000"/>
              </w:rPr>
              <w:t>Are adequate levels of humidity (minimum of 30 % winter and 40-60% in summer) maintained?</w:t>
            </w:r>
          </w:p>
        </w:tc>
        <w:tc>
          <w:tcPr>
            <w:tcW w:w="709" w:type="dxa"/>
          </w:tcPr>
          <w:p w14:paraId="1683BA8F" w14:textId="219EBE59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5698CF86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3F5E1DC6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62450" w:rsidRPr="00662450" w14:paraId="2D95D6C5" w14:textId="77777777" w:rsidTr="00750CF9">
        <w:trPr>
          <w:trHeight w:val="326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5C5C3140" w14:textId="60DBC150" w:rsidR="00662450" w:rsidRPr="00ED1E8A" w:rsidRDefault="00ED1E8A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 w:right="116"/>
              <w:jc w:val="center"/>
              <w:rPr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WORK PRACTICES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57DA5A69" w14:textId="3EFC4EA8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6ECB5924" w14:textId="557CFC11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662450">
              <w:rPr>
                <w:rFonts w:asciiTheme="majorHAnsi" w:eastAsia="Times New Roman" w:hAnsiTheme="majorHAnsi" w:cs="Times New Roman"/>
                <w:b/>
                <w:bCs/>
                <w:i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07121BC0" w14:textId="77777777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412" w:right="402"/>
              <w:jc w:val="center"/>
              <w:rPr>
                <w:rFonts w:asciiTheme="majorHAnsi" w:hAnsiTheme="majorHAnsi"/>
                <w:b/>
                <w:bCs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Adjustments made during</w:t>
            </w:r>
          </w:p>
          <w:p w14:paraId="0A27A29B" w14:textId="5CBF5869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iCs/>
                <w:color w:val="000000"/>
              </w:rPr>
              <w:t>assessment – Please Describe</w:t>
            </w:r>
          </w:p>
        </w:tc>
      </w:tr>
      <w:tr w:rsidR="00CD7378" w:rsidRPr="002B16C4" w14:paraId="6D8D778E" w14:textId="77777777" w:rsidTr="00D80B80">
        <w:trPr>
          <w:trHeight w:val="609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104210C" w14:textId="4588711F" w:rsidR="00CD7378" w:rsidRPr="00D80B80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1</w:t>
            </w:r>
          </w:p>
        </w:tc>
        <w:tc>
          <w:tcPr>
            <w:tcW w:w="3826" w:type="dxa"/>
            <w:gridSpan w:val="3"/>
          </w:tcPr>
          <w:p w14:paraId="667474BE" w14:textId="21848F1D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 w:right="116"/>
              <w:rPr>
                <w:color w:val="000000"/>
              </w:rPr>
            </w:pPr>
            <w:r w:rsidRPr="002B16C4">
              <w:rPr>
                <w:color w:val="000000"/>
              </w:rPr>
              <w:t xml:space="preserve">Do you generally take a </w:t>
            </w:r>
            <w:proofErr w:type="gramStart"/>
            <w:r w:rsidRPr="002B16C4">
              <w:rPr>
                <w:color w:val="000000"/>
              </w:rPr>
              <w:t>5 minute</w:t>
            </w:r>
            <w:proofErr w:type="gramEnd"/>
            <w:r w:rsidRPr="002B16C4">
              <w:rPr>
                <w:color w:val="000000"/>
              </w:rPr>
              <w:t xml:space="preserve"> break from keyboard work at least once per hour of unbroken use?</w:t>
            </w:r>
          </w:p>
        </w:tc>
        <w:tc>
          <w:tcPr>
            <w:tcW w:w="709" w:type="dxa"/>
          </w:tcPr>
          <w:p w14:paraId="1CAF7D62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369E2B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02B05E1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02B1924B" w14:textId="77777777" w:rsidTr="00D80B80">
        <w:trPr>
          <w:trHeight w:val="609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09CE142C" w14:textId="28FF33B6" w:rsidR="00CD7378" w:rsidRPr="00D80B80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2</w:t>
            </w:r>
          </w:p>
        </w:tc>
        <w:tc>
          <w:tcPr>
            <w:tcW w:w="3826" w:type="dxa"/>
            <w:gridSpan w:val="3"/>
          </w:tcPr>
          <w:p w14:paraId="41E88798" w14:textId="6CE61F2A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 w:right="116"/>
              <w:rPr>
                <w:color w:val="000000"/>
              </w:rPr>
            </w:pPr>
            <w:r w:rsidRPr="002B16C4">
              <w:rPr>
                <w:color w:val="000000"/>
              </w:rPr>
              <w:t>Do you think you have had adequate information, instruction and training to allow you to set your workstation up safely?</w:t>
            </w:r>
          </w:p>
        </w:tc>
        <w:tc>
          <w:tcPr>
            <w:tcW w:w="709" w:type="dxa"/>
          </w:tcPr>
          <w:p w14:paraId="10A6A11F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637FE000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3BC1539D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680A12CD" w14:textId="77777777" w:rsidTr="00D80B80">
        <w:trPr>
          <w:trHeight w:val="609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3C02A977" w14:textId="0DFB5504" w:rsidR="00CD7378" w:rsidRPr="00D80B80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3</w:t>
            </w:r>
          </w:p>
        </w:tc>
        <w:tc>
          <w:tcPr>
            <w:tcW w:w="3826" w:type="dxa"/>
            <w:gridSpan w:val="3"/>
          </w:tcPr>
          <w:p w14:paraId="4D2BFDD1" w14:textId="3FD56B08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5" w:right="116"/>
              <w:rPr>
                <w:color w:val="000000"/>
              </w:rPr>
            </w:pPr>
            <w:r w:rsidRPr="002B16C4">
              <w:rPr>
                <w:color w:val="000000"/>
              </w:rPr>
              <w:t>If you normally wear spectacles, or have any eye trouble, have you had an eye test within the last 2 years?</w:t>
            </w:r>
          </w:p>
        </w:tc>
        <w:tc>
          <w:tcPr>
            <w:tcW w:w="709" w:type="dxa"/>
          </w:tcPr>
          <w:p w14:paraId="2BB50E9F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5BFEBF7A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5704A3BB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662450" w14:paraId="3384BAEC" w14:textId="77777777" w:rsidTr="00D80B80">
        <w:trPr>
          <w:trHeight w:val="537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5B601ED4" w14:textId="638B02A2" w:rsidR="00CD7378" w:rsidRPr="00ED1E8A" w:rsidRDefault="00ED1E8A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ajorHAnsi" w:eastAsia="Times New Roman" w:hAnsiTheme="majorHAnsi" w:cs="Times New Roman"/>
                <w:b/>
                <w:bCs/>
                <w:iCs/>
                <w:color w:val="000000"/>
                <w:sz w:val="30"/>
                <w:szCs w:val="30"/>
              </w:rPr>
            </w:pPr>
            <w:r w:rsidRPr="00ED1E8A">
              <w:rPr>
                <w:rFonts w:asciiTheme="majorHAnsi" w:eastAsia="Times New Roman" w:hAnsiTheme="majorHAnsi" w:cs="Times New Roman"/>
                <w:b/>
                <w:bCs/>
                <w:iCs/>
                <w:color w:val="000000"/>
                <w:sz w:val="30"/>
                <w:szCs w:val="30"/>
              </w:rPr>
              <w:t>USER/COMPUTER INTERFACE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118B97D1" w14:textId="77777777" w:rsidR="00CD7378" w:rsidRPr="00662450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27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color w:val="000000"/>
              </w:rPr>
              <w:t>Yes</w:t>
            </w: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334BD683" w14:textId="77777777" w:rsidR="00CD7378" w:rsidRPr="00662450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51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color w:val="000000"/>
              </w:rPr>
              <w:t>No</w:t>
            </w: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7F713228" w14:textId="77777777" w:rsidR="00CD7378" w:rsidRPr="00662450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412" w:right="402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color w:val="000000"/>
              </w:rPr>
              <w:t>Adjustments made during</w:t>
            </w:r>
          </w:p>
          <w:p w14:paraId="349E2F2E" w14:textId="77777777" w:rsidR="00CD7378" w:rsidRPr="00662450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411" w:right="403"/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 w:rsidRPr="00662450">
              <w:rPr>
                <w:rFonts w:asciiTheme="majorHAnsi" w:hAnsiTheme="majorHAnsi"/>
                <w:b/>
                <w:bCs/>
                <w:color w:val="000000"/>
              </w:rPr>
              <w:t>assessment – Please Describe</w:t>
            </w:r>
          </w:p>
        </w:tc>
      </w:tr>
      <w:tr w:rsidR="00CD7378" w:rsidRPr="002B16C4" w14:paraId="5F81E245" w14:textId="77777777" w:rsidTr="00D80B80">
        <w:trPr>
          <w:trHeight w:val="820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0603C6F4" w14:textId="6F5738A8" w:rsidR="00CD7378" w:rsidRPr="00D80B80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4</w:t>
            </w:r>
          </w:p>
        </w:tc>
        <w:tc>
          <w:tcPr>
            <w:tcW w:w="3826" w:type="dxa"/>
            <w:gridSpan w:val="3"/>
          </w:tcPr>
          <w:p w14:paraId="0AABDE1F" w14:textId="142EF3F2" w:rsidR="00CD7378" w:rsidRPr="002B16C4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09"/>
              <w:rPr>
                <w:color w:val="000000"/>
              </w:rPr>
            </w:pPr>
            <w:r w:rsidRPr="002B16C4">
              <w:rPr>
                <w:color w:val="000000"/>
              </w:rPr>
              <w:t>Is the User familiar with the computer software programmes they are required to</w:t>
            </w:r>
            <w:r w:rsidR="00662450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use to perform their tasks?</w:t>
            </w:r>
          </w:p>
        </w:tc>
        <w:tc>
          <w:tcPr>
            <w:tcW w:w="709" w:type="dxa"/>
          </w:tcPr>
          <w:p w14:paraId="7E750C5F" w14:textId="61F9133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6B6892CB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25D4605F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4D362165" w14:textId="77777777" w:rsidTr="00D80B80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4D24F08" w14:textId="7FDFF3A6" w:rsidR="00CD7378" w:rsidRPr="00D80B80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5</w:t>
            </w:r>
          </w:p>
        </w:tc>
        <w:tc>
          <w:tcPr>
            <w:tcW w:w="3826" w:type="dxa"/>
            <w:gridSpan w:val="3"/>
          </w:tcPr>
          <w:p w14:paraId="632E90D7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 xml:space="preserve">Does the User consider the </w:t>
            </w:r>
            <w:proofErr w:type="gramStart"/>
            <w:r w:rsidRPr="002B16C4">
              <w:rPr>
                <w:color w:val="000000"/>
              </w:rPr>
              <w:t>software</w:t>
            </w:r>
            <w:proofErr w:type="gramEnd"/>
          </w:p>
          <w:p w14:paraId="0C776505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suitable to the task undertaken?</w:t>
            </w:r>
          </w:p>
        </w:tc>
        <w:tc>
          <w:tcPr>
            <w:tcW w:w="709" w:type="dxa"/>
          </w:tcPr>
          <w:p w14:paraId="5B6B2D48" w14:textId="2B6313FD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39B51366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72B60DA3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18A2177D" w14:textId="77777777" w:rsidTr="00ED1E8A">
        <w:trPr>
          <w:trHeight w:val="537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30AC1136" w14:textId="2D355C7A" w:rsidR="00CD7378" w:rsidRPr="00580741" w:rsidRDefault="00D80B80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 w:rsidRPr="00580741">
              <w:rPr>
                <w:b/>
                <w:iCs/>
                <w:color w:val="000000"/>
              </w:rPr>
              <w:t>66</w:t>
            </w:r>
          </w:p>
        </w:tc>
        <w:tc>
          <w:tcPr>
            <w:tcW w:w="3826" w:type="dxa"/>
            <w:gridSpan w:val="3"/>
          </w:tcPr>
          <w:p w14:paraId="7777961A" w14:textId="0F0A1D0E" w:rsidR="00CD7378" w:rsidRPr="002B16C4" w:rsidRDefault="00CD7378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Has consideration been given to the use of</w:t>
            </w:r>
            <w:r w:rsidR="00662450">
              <w:rPr>
                <w:color w:val="000000"/>
              </w:rPr>
              <w:t xml:space="preserve"> </w:t>
            </w:r>
            <w:r w:rsidRPr="002B16C4">
              <w:rPr>
                <w:color w:val="000000"/>
              </w:rPr>
              <w:t>a document holder?</w:t>
            </w:r>
          </w:p>
        </w:tc>
        <w:tc>
          <w:tcPr>
            <w:tcW w:w="709" w:type="dxa"/>
          </w:tcPr>
          <w:p w14:paraId="41C65B55" w14:textId="13029B64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71AA9754" w14:textId="1468D47F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4107" w:type="dxa"/>
          </w:tcPr>
          <w:p w14:paraId="387C6E59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b/>
                <w:i/>
                <w:color w:val="000000"/>
              </w:rPr>
            </w:pPr>
          </w:p>
        </w:tc>
      </w:tr>
      <w:tr w:rsidR="00CD7378" w:rsidRPr="002B16C4" w14:paraId="7BA84423" w14:textId="77777777" w:rsidTr="00ED1E8A">
        <w:trPr>
          <w:trHeight w:val="574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1D6BD102" w14:textId="6940FCB7" w:rsidR="00CD7378" w:rsidRPr="00580741" w:rsidRDefault="00580741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7</w:t>
            </w:r>
          </w:p>
        </w:tc>
        <w:tc>
          <w:tcPr>
            <w:tcW w:w="3826" w:type="dxa"/>
            <w:gridSpan w:val="3"/>
          </w:tcPr>
          <w:p w14:paraId="4C3DEEDA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If present, is the document holder positioned appropriately?</w:t>
            </w:r>
          </w:p>
        </w:tc>
        <w:tc>
          <w:tcPr>
            <w:tcW w:w="709" w:type="dxa"/>
          </w:tcPr>
          <w:p w14:paraId="7F00F2B7" w14:textId="03D7A845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626C484B" w14:textId="661013EF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6F1E6226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160093D3" w14:textId="77777777" w:rsidTr="00ED1E8A">
        <w:trPr>
          <w:trHeight w:val="803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014AE822" w14:textId="13C3674A" w:rsidR="00CD7378" w:rsidRPr="00580741" w:rsidRDefault="00580741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6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lastRenderedPageBreak/>
              <w:t>68</w:t>
            </w:r>
          </w:p>
        </w:tc>
        <w:tc>
          <w:tcPr>
            <w:tcW w:w="3826" w:type="dxa"/>
            <w:gridSpan w:val="3"/>
          </w:tcPr>
          <w:p w14:paraId="31B805BE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251"/>
              <w:rPr>
                <w:color w:val="000000"/>
              </w:rPr>
            </w:pPr>
            <w:r w:rsidRPr="002B16C4">
              <w:rPr>
                <w:color w:val="000000"/>
              </w:rPr>
              <w:t>Is work planned to allow for periodic task breaks or changes of routine away from</w:t>
            </w:r>
          </w:p>
          <w:p w14:paraId="7BC11600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the DSE?</w:t>
            </w:r>
          </w:p>
        </w:tc>
        <w:tc>
          <w:tcPr>
            <w:tcW w:w="709" w:type="dxa"/>
          </w:tcPr>
          <w:p w14:paraId="3975EA62" w14:textId="11D9920B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7BAD94E1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rPr>
                <w:b/>
                <w:i/>
                <w:color w:val="000000"/>
              </w:rPr>
            </w:pPr>
          </w:p>
        </w:tc>
        <w:tc>
          <w:tcPr>
            <w:tcW w:w="4107" w:type="dxa"/>
          </w:tcPr>
          <w:p w14:paraId="4D356F6D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jc w:val="center"/>
              <w:rPr>
                <w:b/>
                <w:i/>
                <w:color w:val="000000"/>
              </w:rPr>
            </w:pPr>
          </w:p>
        </w:tc>
      </w:tr>
      <w:tr w:rsidR="00CD7378" w:rsidRPr="002B16C4" w14:paraId="7E7026C0" w14:textId="77777777" w:rsidTr="00ED1E8A">
        <w:trPr>
          <w:trHeight w:val="1074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F33B65B" w14:textId="52CF98A0" w:rsidR="00CD7378" w:rsidRPr="00580741" w:rsidRDefault="00580741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69</w:t>
            </w:r>
          </w:p>
        </w:tc>
        <w:tc>
          <w:tcPr>
            <w:tcW w:w="3826" w:type="dxa"/>
            <w:gridSpan w:val="3"/>
          </w:tcPr>
          <w:p w14:paraId="6DE79D71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rPr>
                <w:color w:val="000000"/>
              </w:rPr>
            </w:pPr>
            <w:r w:rsidRPr="002B16C4">
              <w:rPr>
                <w:color w:val="000000"/>
              </w:rPr>
              <w:t xml:space="preserve">Is the User aware of their entitlement to eye and eye sight testing and where appropriate, provision of free </w:t>
            </w:r>
            <w:proofErr w:type="gramStart"/>
            <w:r w:rsidRPr="002B16C4">
              <w:rPr>
                <w:color w:val="000000"/>
              </w:rPr>
              <w:t>corrective</w:t>
            </w:r>
            <w:proofErr w:type="gramEnd"/>
          </w:p>
          <w:p w14:paraId="698FF6D4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5" w:lineRule="auto"/>
              <w:ind w:left="105"/>
              <w:rPr>
                <w:color w:val="000000"/>
              </w:rPr>
            </w:pPr>
            <w:r w:rsidRPr="002B16C4">
              <w:rPr>
                <w:color w:val="000000"/>
              </w:rPr>
              <w:t>lenses?</w:t>
            </w:r>
          </w:p>
        </w:tc>
        <w:tc>
          <w:tcPr>
            <w:tcW w:w="709" w:type="dxa"/>
          </w:tcPr>
          <w:p w14:paraId="52FD09BE" w14:textId="62C457C8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506B98FC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4AD8E904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378" w:rsidRPr="002B16C4" w14:paraId="4CBF0CC0" w14:textId="77777777" w:rsidTr="00ED1E8A">
        <w:trPr>
          <w:trHeight w:val="896"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2F8B8DF6" w14:textId="29CE6B9C" w:rsidR="00CD7378" w:rsidRPr="00580741" w:rsidRDefault="00580741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right="165"/>
              <w:jc w:val="center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70</w:t>
            </w:r>
          </w:p>
        </w:tc>
        <w:tc>
          <w:tcPr>
            <w:tcW w:w="3826" w:type="dxa"/>
            <w:gridSpan w:val="3"/>
          </w:tcPr>
          <w:p w14:paraId="17D1D3BC" w14:textId="4FB1603C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rPr>
                <w:color w:val="000000"/>
              </w:rPr>
            </w:pPr>
            <w:r w:rsidRPr="002B16C4">
              <w:rPr>
                <w:color w:val="000000"/>
              </w:rPr>
              <w:t>Does the User have a head set (if they spend periods on the phone while also using the PC)?</w:t>
            </w:r>
          </w:p>
        </w:tc>
        <w:tc>
          <w:tcPr>
            <w:tcW w:w="709" w:type="dxa"/>
          </w:tcPr>
          <w:p w14:paraId="67B4A411" w14:textId="21687ECE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/>
                <w:color w:val="000000"/>
              </w:rPr>
            </w:pPr>
          </w:p>
        </w:tc>
        <w:tc>
          <w:tcPr>
            <w:tcW w:w="715" w:type="dxa"/>
            <w:gridSpan w:val="2"/>
          </w:tcPr>
          <w:p w14:paraId="1807190A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07" w:type="dxa"/>
          </w:tcPr>
          <w:p w14:paraId="5BDE2C22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948DEC2" w14:textId="77777777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3584795" w14:textId="0146BDF4" w:rsidR="00CD7378" w:rsidRPr="002B16C4" w:rsidRDefault="00CD7378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62450" w:rsidRPr="00662450" w14:paraId="6EBF65DC" w14:textId="77777777" w:rsidTr="00D80B80">
        <w:trPr>
          <w:trHeight w:val="385"/>
        </w:trPr>
        <w:tc>
          <w:tcPr>
            <w:tcW w:w="4534" w:type="dxa"/>
            <w:gridSpan w:val="4"/>
            <w:shd w:val="clear" w:color="auto" w:fill="BFBFBF" w:themeFill="background1" w:themeFillShade="BF"/>
            <w:vAlign w:val="center"/>
          </w:tcPr>
          <w:p w14:paraId="5A141250" w14:textId="50789677" w:rsidR="00662450" w:rsidRPr="00ED1E8A" w:rsidRDefault="00ED1E8A" w:rsidP="00D80B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jc w:val="center"/>
              <w:rPr>
                <w:b/>
                <w:iCs/>
                <w:color w:val="000000"/>
                <w:sz w:val="30"/>
                <w:szCs w:val="30"/>
              </w:rPr>
            </w:pPr>
            <w:r w:rsidRPr="00ED1E8A">
              <w:rPr>
                <w:b/>
                <w:iCs/>
                <w:color w:val="000000"/>
                <w:sz w:val="30"/>
                <w:szCs w:val="30"/>
              </w:rPr>
              <w:t>OTHER COMMENTS OR PROBLEMS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</w:tcPr>
          <w:p w14:paraId="4F0F5A28" w14:textId="77777777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8"/>
              <w:jc w:val="center"/>
              <w:rPr>
                <w:b/>
                <w:iCs/>
                <w:color w:val="000000"/>
              </w:rPr>
            </w:pPr>
          </w:p>
        </w:tc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1B029B3B" w14:textId="77777777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</w:p>
        </w:tc>
        <w:tc>
          <w:tcPr>
            <w:tcW w:w="4107" w:type="dxa"/>
            <w:shd w:val="clear" w:color="auto" w:fill="BFBFBF" w:themeFill="background1" w:themeFillShade="BF"/>
            <w:vAlign w:val="center"/>
          </w:tcPr>
          <w:p w14:paraId="4E09F316" w14:textId="77777777" w:rsidR="00662450" w:rsidRPr="00662450" w:rsidRDefault="00662450" w:rsidP="006624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</w:rPr>
            </w:pPr>
          </w:p>
        </w:tc>
      </w:tr>
      <w:tr w:rsidR="00580741" w:rsidRPr="002B16C4" w14:paraId="30FFC8A8" w14:textId="77777777" w:rsidTr="0026544F">
        <w:trPr>
          <w:trHeight w:val="385"/>
        </w:trPr>
        <w:tc>
          <w:tcPr>
            <w:tcW w:w="4534" w:type="dxa"/>
            <w:gridSpan w:val="4"/>
            <w:vAlign w:val="center"/>
          </w:tcPr>
          <w:p w14:paraId="45F9045B" w14:textId="77777777" w:rsidR="00580741" w:rsidRPr="002B16C4" w:rsidRDefault="0058074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rPr>
                <w:bCs/>
                <w:iCs/>
                <w:color w:val="000000"/>
              </w:rPr>
            </w:pPr>
            <w:r w:rsidRPr="002B16C4">
              <w:rPr>
                <w:bCs/>
                <w:iCs/>
                <w:color w:val="000000"/>
              </w:rPr>
              <w:t>Please use this box to specify any other issues or concerns not covered in the above questionnaire, or to comment on your answers.</w:t>
            </w:r>
          </w:p>
          <w:p w14:paraId="2486920F" w14:textId="77777777" w:rsidR="00580741" w:rsidRPr="002B16C4" w:rsidRDefault="0058074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rPr>
                <w:bCs/>
                <w:iCs/>
                <w:color w:val="000000"/>
              </w:rPr>
            </w:pPr>
          </w:p>
          <w:p w14:paraId="74C8B684" w14:textId="7D28E282" w:rsidR="00580741" w:rsidRPr="002B16C4" w:rsidRDefault="0058074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27"/>
              <w:rPr>
                <w:bCs/>
                <w:iCs/>
                <w:color w:val="000000"/>
              </w:rPr>
            </w:pPr>
          </w:p>
        </w:tc>
        <w:tc>
          <w:tcPr>
            <w:tcW w:w="5531" w:type="dxa"/>
            <w:gridSpan w:val="4"/>
          </w:tcPr>
          <w:p w14:paraId="0457A273" w14:textId="77777777" w:rsidR="00580741" w:rsidRPr="002B16C4" w:rsidRDefault="00580741" w:rsidP="00CD7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bookmarkEnd w:id="0"/>
    </w:tbl>
    <w:p w14:paraId="574D655C" w14:textId="77777777" w:rsidR="00662450" w:rsidRDefault="00662450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</w:p>
    <w:p w14:paraId="73F4CCDE" w14:textId="77777777" w:rsidR="00662450" w:rsidRDefault="00662450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</w:p>
    <w:p w14:paraId="58AE16D2" w14:textId="1164644D" w:rsidR="00556210" w:rsidRPr="002B16C4" w:rsidRDefault="00662450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  <w:r>
        <w:rPr>
          <w:color w:val="000000"/>
        </w:rPr>
        <w:t>S</w:t>
      </w:r>
      <w:r w:rsidR="008707FF" w:rsidRPr="002B16C4">
        <w:rPr>
          <w:color w:val="000000"/>
        </w:rPr>
        <w:t>igned</w:t>
      </w:r>
      <w:r>
        <w:rPr>
          <w:color w:val="000000"/>
        </w:rPr>
        <w:t xml:space="preserve"> </w:t>
      </w:r>
      <w:r w:rsidR="008707FF" w:rsidRPr="002B16C4">
        <w:rPr>
          <w:color w:val="000000"/>
        </w:rPr>
        <w:t xml:space="preserve">  _______________________________  </w:t>
      </w:r>
    </w:p>
    <w:p w14:paraId="65369509" w14:textId="536896FE" w:rsidR="008707FF" w:rsidRDefault="008707FF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  <w:r w:rsidRPr="002B16C4">
        <w:rPr>
          <w:color w:val="000000"/>
        </w:rPr>
        <w:tab/>
        <w:t>Home worker</w:t>
      </w:r>
    </w:p>
    <w:p w14:paraId="6E7570E0" w14:textId="0925A2C2" w:rsidR="00662450" w:rsidRDefault="00662450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</w:p>
    <w:p w14:paraId="03E1A161" w14:textId="436AA57B" w:rsidR="00662450" w:rsidRPr="002B16C4" w:rsidRDefault="00662450" w:rsidP="001B3E7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</w:rPr>
      </w:pPr>
      <w:r>
        <w:rPr>
          <w:color w:val="000000"/>
        </w:rPr>
        <w:t>Date      ________________________________</w:t>
      </w:r>
    </w:p>
    <w:sectPr w:rsidR="00662450" w:rsidRPr="002B16C4" w:rsidSect="008707FF">
      <w:footerReference w:type="default" r:id="rId8"/>
      <w:pgSz w:w="11910" w:h="16840"/>
      <w:pgMar w:top="1440" w:right="1440" w:bottom="1440" w:left="1440" w:header="0" w:footer="0" w:gutter="0"/>
      <w:cols w:space="720" w:equalWidth="0">
        <w:col w:w="93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28DAC" w14:textId="77777777" w:rsidR="00FD06F6" w:rsidRDefault="00FD06F6">
      <w:r>
        <w:separator/>
      </w:r>
    </w:p>
  </w:endnote>
  <w:endnote w:type="continuationSeparator" w:id="0">
    <w:p w14:paraId="53398094" w14:textId="77777777" w:rsidR="00FD06F6" w:rsidRDefault="00FD0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6A8CDD" w14:textId="77777777" w:rsidR="00556210" w:rsidRDefault="0055621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6A6C6" w14:textId="77777777" w:rsidR="00FD06F6" w:rsidRDefault="00FD06F6">
      <w:r>
        <w:separator/>
      </w:r>
    </w:p>
  </w:footnote>
  <w:footnote w:type="continuationSeparator" w:id="0">
    <w:p w14:paraId="2DAC2273" w14:textId="77777777" w:rsidR="00FD06F6" w:rsidRDefault="00FD06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D32C9"/>
    <w:multiLevelType w:val="multilevel"/>
    <w:tmpl w:val="085E7FDC"/>
    <w:lvl w:ilvl="0">
      <w:start w:val="1"/>
      <w:numFmt w:val="bullet"/>
      <w:lvlText w:val="●"/>
      <w:lvlJc w:val="left"/>
      <w:pPr>
        <w:ind w:left="9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F0A6D34"/>
    <w:multiLevelType w:val="multilevel"/>
    <w:tmpl w:val="46FCA408"/>
    <w:lvl w:ilvl="0">
      <w:start w:val="1"/>
      <w:numFmt w:val="bullet"/>
      <w:lvlText w:val="⮚"/>
      <w:lvlJc w:val="left"/>
      <w:pPr>
        <w:ind w:left="825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•"/>
      <w:lvlJc w:val="left"/>
      <w:pPr>
        <w:ind w:left="1168" w:hanging="360"/>
      </w:pPr>
    </w:lvl>
    <w:lvl w:ilvl="2">
      <w:start w:val="1"/>
      <w:numFmt w:val="bullet"/>
      <w:lvlText w:val="•"/>
      <w:lvlJc w:val="left"/>
      <w:pPr>
        <w:ind w:left="1516" w:hanging="360"/>
      </w:pPr>
    </w:lvl>
    <w:lvl w:ilvl="3">
      <w:start w:val="1"/>
      <w:numFmt w:val="bullet"/>
      <w:lvlText w:val="•"/>
      <w:lvlJc w:val="left"/>
      <w:pPr>
        <w:ind w:left="1864" w:hanging="360"/>
      </w:pPr>
    </w:lvl>
    <w:lvl w:ilvl="4">
      <w:start w:val="1"/>
      <w:numFmt w:val="bullet"/>
      <w:lvlText w:val="•"/>
      <w:lvlJc w:val="left"/>
      <w:pPr>
        <w:ind w:left="2212" w:hanging="360"/>
      </w:pPr>
    </w:lvl>
    <w:lvl w:ilvl="5">
      <w:start w:val="1"/>
      <w:numFmt w:val="bullet"/>
      <w:lvlText w:val="•"/>
      <w:lvlJc w:val="left"/>
      <w:pPr>
        <w:ind w:left="2561" w:hanging="360"/>
      </w:pPr>
    </w:lvl>
    <w:lvl w:ilvl="6">
      <w:start w:val="1"/>
      <w:numFmt w:val="bullet"/>
      <w:lvlText w:val="•"/>
      <w:lvlJc w:val="left"/>
      <w:pPr>
        <w:ind w:left="2909" w:hanging="360"/>
      </w:pPr>
    </w:lvl>
    <w:lvl w:ilvl="7">
      <w:start w:val="1"/>
      <w:numFmt w:val="bullet"/>
      <w:lvlText w:val="•"/>
      <w:lvlJc w:val="left"/>
      <w:pPr>
        <w:ind w:left="3257" w:hanging="360"/>
      </w:pPr>
    </w:lvl>
    <w:lvl w:ilvl="8">
      <w:start w:val="1"/>
      <w:numFmt w:val="bullet"/>
      <w:lvlText w:val="•"/>
      <w:lvlJc w:val="left"/>
      <w:pPr>
        <w:ind w:left="3605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zYwNzUyszQwsjBX0lEKTi0uzszPAykwrAUAD82EGSwAAAA="/>
  </w:docVars>
  <w:rsids>
    <w:rsidRoot w:val="00556210"/>
    <w:rsid w:val="000448E2"/>
    <w:rsid w:val="00061A41"/>
    <w:rsid w:val="000E41DC"/>
    <w:rsid w:val="00133E7F"/>
    <w:rsid w:val="0014626C"/>
    <w:rsid w:val="001871DF"/>
    <w:rsid w:val="001B3E72"/>
    <w:rsid w:val="001B4DBB"/>
    <w:rsid w:val="00220199"/>
    <w:rsid w:val="00264F5A"/>
    <w:rsid w:val="002944C6"/>
    <w:rsid w:val="002A673C"/>
    <w:rsid w:val="002B16C4"/>
    <w:rsid w:val="002E071D"/>
    <w:rsid w:val="002E6FF0"/>
    <w:rsid w:val="002F2B16"/>
    <w:rsid w:val="00321082"/>
    <w:rsid w:val="003278CC"/>
    <w:rsid w:val="00331667"/>
    <w:rsid w:val="003531C1"/>
    <w:rsid w:val="00370DB7"/>
    <w:rsid w:val="0038420C"/>
    <w:rsid w:val="003D3064"/>
    <w:rsid w:val="00414B6C"/>
    <w:rsid w:val="004924AC"/>
    <w:rsid w:val="00493DB5"/>
    <w:rsid w:val="004A6ECB"/>
    <w:rsid w:val="00513D8A"/>
    <w:rsid w:val="00556210"/>
    <w:rsid w:val="005775D9"/>
    <w:rsid w:val="00580006"/>
    <w:rsid w:val="00580741"/>
    <w:rsid w:val="005B273B"/>
    <w:rsid w:val="005E0EE7"/>
    <w:rsid w:val="00611927"/>
    <w:rsid w:val="006417E5"/>
    <w:rsid w:val="00652FCB"/>
    <w:rsid w:val="00662450"/>
    <w:rsid w:val="00676DAB"/>
    <w:rsid w:val="00750CF9"/>
    <w:rsid w:val="00791AA0"/>
    <w:rsid w:val="008707FF"/>
    <w:rsid w:val="008A34D1"/>
    <w:rsid w:val="008B5639"/>
    <w:rsid w:val="009976FA"/>
    <w:rsid w:val="009A13D3"/>
    <w:rsid w:val="00A3165D"/>
    <w:rsid w:val="00A35B6D"/>
    <w:rsid w:val="00A41AC6"/>
    <w:rsid w:val="00A62EE5"/>
    <w:rsid w:val="00AF0132"/>
    <w:rsid w:val="00B104D8"/>
    <w:rsid w:val="00B407E7"/>
    <w:rsid w:val="00B605BE"/>
    <w:rsid w:val="00B77266"/>
    <w:rsid w:val="00BB7A53"/>
    <w:rsid w:val="00BC4EAD"/>
    <w:rsid w:val="00C25191"/>
    <w:rsid w:val="00C47682"/>
    <w:rsid w:val="00C63010"/>
    <w:rsid w:val="00C645F8"/>
    <w:rsid w:val="00CB599F"/>
    <w:rsid w:val="00CD7378"/>
    <w:rsid w:val="00D50D01"/>
    <w:rsid w:val="00D56AC1"/>
    <w:rsid w:val="00D56DCB"/>
    <w:rsid w:val="00D63D0E"/>
    <w:rsid w:val="00D80B80"/>
    <w:rsid w:val="00D943F0"/>
    <w:rsid w:val="00DB7682"/>
    <w:rsid w:val="00DD093C"/>
    <w:rsid w:val="00E33AE3"/>
    <w:rsid w:val="00E94D9F"/>
    <w:rsid w:val="00E965A4"/>
    <w:rsid w:val="00EC4713"/>
    <w:rsid w:val="00ED1E8A"/>
    <w:rsid w:val="00F047AA"/>
    <w:rsid w:val="00F0717F"/>
    <w:rsid w:val="00F334A8"/>
    <w:rsid w:val="00F7624D"/>
    <w:rsid w:val="00FD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D8886"/>
  <w15:docId w15:val="{1DBE0E4C-95CE-49AE-A4C0-1FC2B142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IE" w:eastAsia="en-I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65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65A4"/>
  </w:style>
  <w:style w:type="paragraph" w:styleId="Footer">
    <w:name w:val="footer"/>
    <w:basedOn w:val="Normal"/>
    <w:link w:val="FooterChar"/>
    <w:uiPriority w:val="99"/>
    <w:unhideWhenUsed/>
    <w:rsid w:val="00E965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65A4"/>
  </w:style>
  <w:style w:type="paragraph" w:styleId="BalloonText">
    <w:name w:val="Balloon Text"/>
    <w:basedOn w:val="Normal"/>
    <w:link w:val="BalloonTextChar"/>
    <w:uiPriority w:val="99"/>
    <w:semiHidden/>
    <w:unhideWhenUsed/>
    <w:rsid w:val="00C630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010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493D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 Lahart</dc:creator>
  <cp:lastModifiedBy>MSS3</cp:lastModifiedBy>
  <cp:revision>13</cp:revision>
  <dcterms:created xsi:type="dcterms:W3CDTF">2020-03-16T14:30:00Z</dcterms:created>
  <dcterms:modified xsi:type="dcterms:W3CDTF">2020-05-18T09:08:00Z</dcterms:modified>
</cp:coreProperties>
</file>